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DC9DC9" w14:textId="25467E93" w:rsidR="00AA386E" w:rsidRDefault="00055B9E" w:rsidP="00055B9E">
      <w:pPr>
        <w:spacing w:after="0"/>
        <w:jc w:val="center"/>
      </w:pPr>
      <w:r>
        <w:t>Assignment 4</w:t>
      </w:r>
    </w:p>
    <w:p w14:paraId="31D20BFF" w14:textId="575B6B5D" w:rsidR="00055B9E" w:rsidRDefault="00055B9E" w:rsidP="00055B9E">
      <w:pPr>
        <w:spacing w:after="0"/>
        <w:jc w:val="center"/>
      </w:pPr>
      <w:r>
        <w:t>Reginald Mordi</w:t>
      </w:r>
    </w:p>
    <w:p w14:paraId="6932BEA7" w14:textId="5CEF0AC0" w:rsidR="00055B9E" w:rsidRDefault="00274AF4" w:rsidP="00055B9E">
      <w:pPr>
        <w:spacing w:after="0"/>
        <w:jc w:val="center"/>
      </w:pPr>
      <w:r>
        <w:t>04</w:t>
      </w:r>
      <w:r w:rsidR="00055B9E">
        <w:t>/2</w:t>
      </w:r>
      <w:r>
        <w:t>9</w:t>
      </w:r>
      <w:r w:rsidR="00055B9E">
        <w:t>/2021</w:t>
      </w:r>
    </w:p>
    <w:p w14:paraId="19DFE48C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FF"/>
          <w:sz w:val="21"/>
          <w:szCs w:val="21"/>
        </w:rPr>
        <w:t>library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tibble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3D4F9D4F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FF"/>
          <w:sz w:val="21"/>
          <w:szCs w:val="21"/>
        </w:rPr>
        <w:t>library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readr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3252C05C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FF"/>
          <w:sz w:val="21"/>
          <w:szCs w:val="21"/>
        </w:rPr>
        <w:t>library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keras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BAA490A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3EC0C047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data_dir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&lt;- </w:t>
      </w:r>
      <w:r w:rsidRPr="00055B9E">
        <w:rPr>
          <w:rFonts w:ascii="Courier New" w:eastAsia="Times New Roman" w:hAnsi="Courier New" w:cs="Courier New"/>
          <w:color w:val="A31515"/>
          <w:sz w:val="21"/>
          <w:szCs w:val="21"/>
        </w:rPr>
        <w:t>"/content"</w:t>
      </w:r>
    </w:p>
    <w:p w14:paraId="039D2DC0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fname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&lt;- </w:t>
      </w:r>
      <w:proofErr w:type="spellStart"/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file.path</w:t>
      </w:r>
      <w:proofErr w:type="spellEnd"/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data_dir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055B9E">
        <w:rPr>
          <w:rFonts w:ascii="Courier New" w:eastAsia="Times New Roman" w:hAnsi="Courier New" w:cs="Courier New"/>
          <w:color w:val="A31515"/>
          <w:sz w:val="21"/>
          <w:szCs w:val="21"/>
        </w:rPr>
        <w:t>"jena_climate_2009_2016.csv"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3FF0DCF1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data &lt;-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read_csv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fname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120BD0D" w14:textId="1658DA40" w:rsidR="00055B9E" w:rsidRDefault="00055B9E" w:rsidP="00055B9E">
      <w:pPr>
        <w:spacing w:after="0"/>
      </w:pPr>
    </w:p>
    <w:p w14:paraId="4512D191" w14:textId="77777777" w:rsidR="00055B9E" w:rsidRPr="00055B9E" w:rsidRDefault="00055B9E" w:rsidP="00055B9E">
      <w:pPr>
        <w:spacing w:after="0" w:line="240" w:lineRule="auto"/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</w:pPr>
      <w:r w:rsidRPr="00055B9E">
        <w:rPr>
          <w:rFonts w:ascii="Courier New" w:eastAsia="Times New Roman" w:hAnsi="Courier New" w:cs="Courier New"/>
          <w:sz w:val="21"/>
          <w:szCs w:val="21"/>
          <w:shd w:val="clear" w:color="auto" w:fill="FFFFFF"/>
        </w:rPr>
        <w:br/>
        <w:t>──</w:t>
      </w:r>
      <w:r w:rsidRPr="00055B9E">
        <w:rPr>
          <w:rFonts w:ascii="Courier New" w:eastAsia="Times New Roman" w:hAnsi="Courier New" w:cs="Courier New"/>
          <w:color w:val="212121"/>
          <w:sz w:val="21"/>
          <w:szCs w:val="21"/>
          <w:shd w:val="clear" w:color="auto" w:fill="FFFFFF"/>
        </w:rPr>
        <w:t xml:space="preserve"> </w:t>
      </w:r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Column specification </w:t>
      </w:r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────────────────────────────────────────────────────────</w:t>
      </w:r>
    </w:p>
    <w:p w14:paraId="7DFE8183" w14:textId="77777777" w:rsidR="00055B9E" w:rsidRPr="00055B9E" w:rsidRDefault="00055B9E" w:rsidP="00055B9E">
      <w:pPr>
        <w:spacing w:after="0" w:line="240" w:lineRule="auto"/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</w:pPr>
      <w:proofErr w:type="gramStart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cols(</w:t>
      </w:r>
      <w:proofErr w:type="gramEnd"/>
    </w:p>
    <w:p w14:paraId="27BB76A0" w14:textId="77777777" w:rsidR="00055B9E" w:rsidRPr="00055B9E" w:rsidRDefault="00055B9E" w:rsidP="00055B9E">
      <w:pPr>
        <w:spacing w:after="0" w:line="240" w:lineRule="auto"/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</w:pPr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  `Date Time` = </w:t>
      </w:r>
      <w:proofErr w:type="spellStart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col_</w:t>
      </w:r>
      <w:proofErr w:type="gramStart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character</w:t>
      </w:r>
      <w:proofErr w:type="spellEnd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(</w:t>
      </w:r>
      <w:proofErr w:type="gramEnd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)</w:t>
      </w:r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,</w:t>
      </w:r>
    </w:p>
    <w:p w14:paraId="5DC2B1AA" w14:textId="77777777" w:rsidR="00055B9E" w:rsidRPr="00055B9E" w:rsidRDefault="00055B9E" w:rsidP="00055B9E">
      <w:pPr>
        <w:spacing w:after="0" w:line="240" w:lineRule="auto"/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</w:pPr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  `p (mbar)` = </w:t>
      </w:r>
      <w:proofErr w:type="spellStart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col_</w:t>
      </w:r>
      <w:proofErr w:type="gramStart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double</w:t>
      </w:r>
      <w:proofErr w:type="spellEnd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(</w:t>
      </w:r>
      <w:proofErr w:type="gramEnd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)</w:t>
      </w:r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,</w:t>
      </w:r>
    </w:p>
    <w:p w14:paraId="1126A2EC" w14:textId="77777777" w:rsidR="00055B9E" w:rsidRPr="00055B9E" w:rsidRDefault="00055B9E" w:rsidP="00055B9E">
      <w:pPr>
        <w:spacing w:after="0" w:line="240" w:lineRule="auto"/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</w:pPr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  `T (</w:t>
      </w:r>
      <w:proofErr w:type="spellStart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degC</w:t>
      </w:r>
      <w:proofErr w:type="spellEnd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)` = </w:t>
      </w:r>
      <w:proofErr w:type="spellStart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col_</w:t>
      </w:r>
      <w:proofErr w:type="gramStart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double</w:t>
      </w:r>
      <w:proofErr w:type="spellEnd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(</w:t>
      </w:r>
      <w:proofErr w:type="gramEnd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)</w:t>
      </w:r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,</w:t>
      </w:r>
    </w:p>
    <w:p w14:paraId="1244FB3F" w14:textId="77777777" w:rsidR="00055B9E" w:rsidRPr="00055B9E" w:rsidRDefault="00055B9E" w:rsidP="00055B9E">
      <w:pPr>
        <w:spacing w:after="0" w:line="240" w:lineRule="auto"/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</w:pPr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  `</w:t>
      </w:r>
      <w:proofErr w:type="spellStart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Tpot</w:t>
      </w:r>
      <w:proofErr w:type="spellEnd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 (K)` = </w:t>
      </w:r>
      <w:proofErr w:type="spellStart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col_</w:t>
      </w:r>
      <w:proofErr w:type="gramStart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double</w:t>
      </w:r>
      <w:proofErr w:type="spellEnd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(</w:t>
      </w:r>
      <w:proofErr w:type="gramEnd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)</w:t>
      </w:r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,</w:t>
      </w:r>
    </w:p>
    <w:p w14:paraId="7B676C9C" w14:textId="77777777" w:rsidR="00055B9E" w:rsidRPr="00055B9E" w:rsidRDefault="00055B9E" w:rsidP="00055B9E">
      <w:pPr>
        <w:spacing w:after="0" w:line="240" w:lineRule="auto"/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</w:pPr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  `</w:t>
      </w:r>
      <w:proofErr w:type="spellStart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Tdew</w:t>
      </w:r>
      <w:proofErr w:type="spellEnd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 (</w:t>
      </w:r>
      <w:proofErr w:type="spellStart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degC</w:t>
      </w:r>
      <w:proofErr w:type="spellEnd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)` = </w:t>
      </w:r>
      <w:proofErr w:type="spellStart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col_</w:t>
      </w:r>
      <w:proofErr w:type="gramStart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double</w:t>
      </w:r>
      <w:proofErr w:type="spellEnd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(</w:t>
      </w:r>
      <w:proofErr w:type="gramEnd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)</w:t>
      </w:r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,</w:t>
      </w:r>
    </w:p>
    <w:p w14:paraId="49BE9CE0" w14:textId="77777777" w:rsidR="00055B9E" w:rsidRPr="00055B9E" w:rsidRDefault="00055B9E" w:rsidP="00055B9E">
      <w:pPr>
        <w:spacing w:after="0" w:line="240" w:lineRule="auto"/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</w:pPr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  `rh (</w:t>
      </w:r>
      <w:proofErr w:type="gramStart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%)`</w:t>
      </w:r>
      <w:proofErr w:type="gramEnd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 = </w:t>
      </w:r>
      <w:proofErr w:type="spellStart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col_double</w:t>
      </w:r>
      <w:proofErr w:type="spellEnd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()</w:t>
      </w:r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,</w:t>
      </w:r>
    </w:p>
    <w:p w14:paraId="30950F1F" w14:textId="77777777" w:rsidR="00055B9E" w:rsidRPr="00055B9E" w:rsidRDefault="00055B9E" w:rsidP="00055B9E">
      <w:pPr>
        <w:spacing w:after="0" w:line="240" w:lineRule="auto"/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</w:pPr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  `</w:t>
      </w:r>
      <w:proofErr w:type="spellStart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VPmax</w:t>
      </w:r>
      <w:proofErr w:type="spellEnd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 (mbar)` = </w:t>
      </w:r>
      <w:proofErr w:type="spellStart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col_</w:t>
      </w:r>
      <w:proofErr w:type="gramStart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double</w:t>
      </w:r>
      <w:proofErr w:type="spellEnd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(</w:t>
      </w:r>
      <w:proofErr w:type="gramEnd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)</w:t>
      </w:r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,</w:t>
      </w:r>
    </w:p>
    <w:p w14:paraId="6171F89E" w14:textId="77777777" w:rsidR="00055B9E" w:rsidRPr="00055B9E" w:rsidRDefault="00055B9E" w:rsidP="00055B9E">
      <w:pPr>
        <w:spacing w:after="0" w:line="240" w:lineRule="auto"/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</w:pPr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  `</w:t>
      </w:r>
      <w:proofErr w:type="spellStart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VPact</w:t>
      </w:r>
      <w:proofErr w:type="spellEnd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 (mbar)` = </w:t>
      </w:r>
      <w:proofErr w:type="spellStart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col_</w:t>
      </w:r>
      <w:proofErr w:type="gramStart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double</w:t>
      </w:r>
      <w:proofErr w:type="spellEnd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(</w:t>
      </w:r>
      <w:proofErr w:type="gramEnd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)</w:t>
      </w:r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,</w:t>
      </w:r>
    </w:p>
    <w:p w14:paraId="6C5BB5DD" w14:textId="77777777" w:rsidR="00055B9E" w:rsidRPr="00055B9E" w:rsidRDefault="00055B9E" w:rsidP="00055B9E">
      <w:pPr>
        <w:spacing w:after="0" w:line="240" w:lineRule="auto"/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</w:pPr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  `</w:t>
      </w:r>
      <w:proofErr w:type="spellStart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VPdef</w:t>
      </w:r>
      <w:proofErr w:type="spellEnd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 (mbar)` = </w:t>
      </w:r>
      <w:proofErr w:type="spellStart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col_</w:t>
      </w:r>
      <w:proofErr w:type="gramStart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double</w:t>
      </w:r>
      <w:proofErr w:type="spellEnd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(</w:t>
      </w:r>
      <w:proofErr w:type="gramEnd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)</w:t>
      </w:r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,</w:t>
      </w:r>
    </w:p>
    <w:p w14:paraId="155CD1C7" w14:textId="77777777" w:rsidR="00055B9E" w:rsidRPr="00055B9E" w:rsidRDefault="00055B9E" w:rsidP="00055B9E">
      <w:pPr>
        <w:spacing w:after="0" w:line="240" w:lineRule="auto"/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</w:pPr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  `</w:t>
      </w:r>
      <w:proofErr w:type="spellStart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sh</w:t>
      </w:r>
      <w:proofErr w:type="spellEnd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 (g/</w:t>
      </w:r>
      <w:proofErr w:type="gramStart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kg)`</w:t>
      </w:r>
      <w:proofErr w:type="gramEnd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 = </w:t>
      </w:r>
      <w:proofErr w:type="spellStart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col_double</w:t>
      </w:r>
      <w:proofErr w:type="spellEnd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()</w:t>
      </w:r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,</w:t>
      </w:r>
    </w:p>
    <w:p w14:paraId="24E887C0" w14:textId="77777777" w:rsidR="00055B9E" w:rsidRPr="00055B9E" w:rsidRDefault="00055B9E" w:rsidP="00055B9E">
      <w:pPr>
        <w:spacing w:after="0" w:line="240" w:lineRule="auto"/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</w:pPr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  `H2OC (mmol/</w:t>
      </w:r>
      <w:proofErr w:type="gramStart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mol)`</w:t>
      </w:r>
      <w:proofErr w:type="gramEnd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 = </w:t>
      </w:r>
      <w:proofErr w:type="spellStart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col_double</w:t>
      </w:r>
      <w:proofErr w:type="spellEnd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()</w:t>
      </w:r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,</w:t>
      </w:r>
    </w:p>
    <w:p w14:paraId="07AC9D08" w14:textId="77777777" w:rsidR="00055B9E" w:rsidRPr="00055B9E" w:rsidRDefault="00055B9E" w:rsidP="00055B9E">
      <w:pPr>
        <w:spacing w:after="0" w:line="240" w:lineRule="auto"/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</w:pPr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  `rho (g/m**</w:t>
      </w:r>
      <w:proofErr w:type="gramStart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3)`</w:t>
      </w:r>
      <w:proofErr w:type="gramEnd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 = </w:t>
      </w:r>
      <w:proofErr w:type="spellStart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col_double</w:t>
      </w:r>
      <w:proofErr w:type="spellEnd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()</w:t>
      </w:r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,</w:t>
      </w:r>
    </w:p>
    <w:p w14:paraId="0410EBF0" w14:textId="77777777" w:rsidR="00055B9E" w:rsidRPr="00055B9E" w:rsidRDefault="00055B9E" w:rsidP="00055B9E">
      <w:pPr>
        <w:spacing w:after="0" w:line="240" w:lineRule="auto"/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</w:pPr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  `</w:t>
      </w:r>
      <w:proofErr w:type="spellStart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wv</w:t>
      </w:r>
      <w:proofErr w:type="spellEnd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 (m/</w:t>
      </w:r>
      <w:proofErr w:type="gramStart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s)`</w:t>
      </w:r>
      <w:proofErr w:type="gramEnd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 = </w:t>
      </w:r>
      <w:proofErr w:type="spellStart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col_double</w:t>
      </w:r>
      <w:proofErr w:type="spellEnd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()</w:t>
      </w:r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,</w:t>
      </w:r>
    </w:p>
    <w:p w14:paraId="18381A3A" w14:textId="77777777" w:rsidR="00055B9E" w:rsidRPr="00055B9E" w:rsidRDefault="00055B9E" w:rsidP="00055B9E">
      <w:pPr>
        <w:spacing w:after="0" w:line="240" w:lineRule="auto"/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</w:pPr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  `max. </w:t>
      </w:r>
      <w:proofErr w:type="spellStart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wv</w:t>
      </w:r>
      <w:proofErr w:type="spellEnd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 (m/</w:t>
      </w:r>
      <w:proofErr w:type="gramStart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s)`</w:t>
      </w:r>
      <w:proofErr w:type="gramEnd"/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 = </w:t>
      </w:r>
      <w:proofErr w:type="spellStart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col_double</w:t>
      </w:r>
      <w:proofErr w:type="spellEnd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()</w:t>
      </w:r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,</w:t>
      </w:r>
    </w:p>
    <w:p w14:paraId="3B52D3D9" w14:textId="77777777" w:rsidR="00055B9E" w:rsidRPr="00055B9E" w:rsidRDefault="00055B9E" w:rsidP="00055B9E">
      <w:pPr>
        <w:spacing w:after="0" w:line="240" w:lineRule="auto"/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</w:pPr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 xml:space="preserve">  `wd (deg)` = </w:t>
      </w:r>
      <w:proofErr w:type="spellStart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col_</w:t>
      </w:r>
      <w:proofErr w:type="gramStart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double</w:t>
      </w:r>
      <w:proofErr w:type="spellEnd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(</w:t>
      </w:r>
      <w:proofErr w:type="gramEnd"/>
      <w:r w:rsidRPr="00055B9E">
        <w:rPr>
          <w:rFonts w:ascii="Courier New" w:eastAsia="Times New Roman" w:hAnsi="Courier New" w:cs="Courier New"/>
          <w:b/>
          <w:bCs/>
          <w:sz w:val="21"/>
          <w:szCs w:val="21"/>
          <w:shd w:val="clear" w:color="auto" w:fill="FFFFFF"/>
        </w:rPr>
        <w:t>)</w:t>
      </w:r>
    </w:p>
    <w:p w14:paraId="73960F2F" w14:textId="77777777" w:rsidR="00055B9E" w:rsidRPr="00055B9E" w:rsidRDefault="00055B9E" w:rsidP="00055B9E">
      <w:pPr>
        <w:spacing w:after="0" w:line="240" w:lineRule="auto"/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</w:pPr>
      <w:r w:rsidRPr="00055B9E"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  <w:t>)</w:t>
      </w:r>
    </w:p>
    <w:p w14:paraId="5ED178BB" w14:textId="77777777" w:rsidR="00055B9E" w:rsidRPr="00055B9E" w:rsidRDefault="00055B9E" w:rsidP="00055B9E">
      <w:pPr>
        <w:spacing w:after="0" w:line="240" w:lineRule="auto"/>
        <w:rPr>
          <w:rFonts w:ascii="Courier New" w:eastAsia="Times New Roman" w:hAnsi="Courier New" w:cs="Courier New"/>
          <w:b/>
          <w:bCs/>
          <w:color w:val="212121"/>
          <w:sz w:val="21"/>
          <w:szCs w:val="21"/>
          <w:shd w:val="clear" w:color="auto" w:fill="FFFFFF"/>
        </w:rPr>
      </w:pPr>
    </w:p>
    <w:p w14:paraId="69B994C7" w14:textId="2511851D" w:rsidR="00055B9E" w:rsidRDefault="00055B9E" w:rsidP="00055B9E">
      <w:pPr>
        <w:spacing w:after="0"/>
      </w:pPr>
    </w:p>
    <w:p w14:paraId="2C2C6195" w14:textId="3DA865E0" w:rsidR="00055B9E" w:rsidRDefault="00055B9E" w:rsidP="00055B9E">
      <w:pPr>
        <w:spacing w:after="0"/>
      </w:pPr>
    </w:p>
    <w:p w14:paraId="7FD29FB5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glimpse(data)</w:t>
      </w:r>
    </w:p>
    <w:p w14:paraId="4E45DA1D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68CD7202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FF"/>
          <w:sz w:val="21"/>
          <w:szCs w:val="21"/>
        </w:rPr>
        <w:t>library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ggplot2)</w:t>
      </w:r>
    </w:p>
    <w:p w14:paraId="2C9BB103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ggplot(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data, aes(x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1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:nrow(data), y = `</w:t>
      </w:r>
      <w:r w:rsidRPr="00055B9E">
        <w:rPr>
          <w:rFonts w:ascii="Courier New" w:eastAsia="Times New Roman" w:hAnsi="Courier New" w:cs="Courier New"/>
          <w:color w:val="DD0000"/>
          <w:sz w:val="21"/>
          <w:szCs w:val="21"/>
        </w:rPr>
        <w:t>T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(degC)`)) + geom_line()</w:t>
      </w:r>
    </w:p>
    <w:p w14:paraId="6BE28459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ggplot(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data[</w:t>
      </w:r>
      <w:proofErr w:type="gramEnd"/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1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1440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], aes(x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1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1440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 y = `</w:t>
      </w:r>
      <w:r w:rsidRPr="00055B9E">
        <w:rPr>
          <w:rFonts w:ascii="Courier New" w:eastAsia="Times New Roman" w:hAnsi="Courier New" w:cs="Courier New"/>
          <w:color w:val="DD0000"/>
          <w:sz w:val="21"/>
          <w:szCs w:val="21"/>
        </w:rPr>
        <w:t>T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(degC)`)) + geom_line()</w:t>
      </w:r>
    </w:p>
    <w:p w14:paraId="00590690" w14:textId="6BFC3660" w:rsidR="00055B9E" w:rsidRDefault="00055B9E" w:rsidP="00055B9E">
      <w:pPr>
        <w:spacing w:after="0"/>
      </w:pPr>
    </w:p>
    <w:p w14:paraId="7429A22B" w14:textId="77777777" w:rsidR="00055B9E" w:rsidRPr="00055B9E" w:rsidRDefault="00055B9E" w:rsidP="00055B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Rows: 420,451</w:t>
      </w:r>
    </w:p>
    <w:p w14:paraId="7C3F4886" w14:textId="77777777" w:rsidR="00055B9E" w:rsidRPr="00055B9E" w:rsidRDefault="00055B9E" w:rsidP="00055B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Columns: 15</w:t>
      </w:r>
    </w:p>
    <w:p w14:paraId="22CE3517" w14:textId="77777777" w:rsidR="00055B9E" w:rsidRPr="00055B9E" w:rsidRDefault="00055B9E" w:rsidP="00055B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$ `Date Time`       </w:t>
      </w:r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&lt;</w:t>
      </w:r>
      <w:proofErr w:type="spellStart"/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chr</w:t>
      </w:r>
      <w:proofErr w:type="spellEnd"/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&gt;</w:t>
      </w: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"01.01.2009 00:10:00", "01.01.2009 00:20:00", "01.01…</w:t>
      </w:r>
    </w:p>
    <w:p w14:paraId="5BD7894C" w14:textId="77777777" w:rsidR="00055B9E" w:rsidRPr="00055B9E" w:rsidRDefault="00055B9E" w:rsidP="00055B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$ `p (mbar)`        </w:t>
      </w:r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&lt;</w:t>
      </w:r>
      <w:proofErr w:type="spellStart"/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dbl</w:t>
      </w:r>
      <w:proofErr w:type="spellEnd"/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&gt;</w:t>
      </w: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996.52, 996.57, 996.53, 996.51, 996.51, 996.50, 996.…</w:t>
      </w:r>
    </w:p>
    <w:p w14:paraId="76BB0F8F" w14:textId="77777777" w:rsidR="00055B9E" w:rsidRPr="00055B9E" w:rsidRDefault="00055B9E" w:rsidP="00055B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$ `T (</w:t>
      </w:r>
      <w:proofErr w:type="spell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degC</w:t>
      </w:r>
      <w:proofErr w:type="spell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)`        </w:t>
      </w:r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&lt;</w:t>
      </w:r>
      <w:proofErr w:type="spellStart"/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dbl</w:t>
      </w:r>
      <w:proofErr w:type="spellEnd"/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&gt;</w:t>
      </w: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-8.02, -8.41, -8.51, -8.31, -8.27, -8.05, -7.62, -7.…</w:t>
      </w:r>
    </w:p>
    <w:p w14:paraId="0150D0D2" w14:textId="77777777" w:rsidR="00055B9E" w:rsidRPr="00055B9E" w:rsidRDefault="00055B9E" w:rsidP="00055B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$ `</w:t>
      </w:r>
      <w:proofErr w:type="spell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Tpot</w:t>
      </w:r>
      <w:proofErr w:type="spell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(K)`        </w:t>
      </w:r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&lt;</w:t>
      </w:r>
      <w:proofErr w:type="spellStart"/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dbl</w:t>
      </w:r>
      <w:proofErr w:type="spellEnd"/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&gt;</w:t>
      </w: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265.40, 265.01, 264.91, 265.12, 265.15, 265.38, 265.…</w:t>
      </w:r>
    </w:p>
    <w:p w14:paraId="1467C31C" w14:textId="77777777" w:rsidR="00055B9E" w:rsidRPr="00055B9E" w:rsidRDefault="00055B9E" w:rsidP="00055B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lastRenderedPageBreak/>
        <w:t>$ `</w:t>
      </w:r>
      <w:proofErr w:type="spell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Tdew</w:t>
      </w:r>
      <w:proofErr w:type="spell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(</w:t>
      </w:r>
      <w:proofErr w:type="spell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degC</w:t>
      </w:r>
      <w:proofErr w:type="spell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)`     </w:t>
      </w:r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&lt;</w:t>
      </w:r>
      <w:proofErr w:type="spellStart"/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dbl</w:t>
      </w:r>
      <w:proofErr w:type="spellEnd"/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&gt;</w:t>
      </w: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-8.90, -9.28, -9.31, -9.07, -9.04, -8.78, -8.30, -8.…</w:t>
      </w:r>
    </w:p>
    <w:p w14:paraId="6BB4D333" w14:textId="77777777" w:rsidR="00055B9E" w:rsidRPr="00055B9E" w:rsidRDefault="00055B9E" w:rsidP="00055B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$ `rh (</w:t>
      </w:r>
      <w:proofErr w:type="gram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%)`</w:t>
      </w:r>
      <w:proofErr w:type="gram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         </w:t>
      </w:r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&lt;</w:t>
      </w:r>
      <w:proofErr w:type="spellStart"/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dbl</w:t>
      </w:r>
      <w:proofErr w:type="spellEnd"/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&gt;</w:t>
      </w: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93.3, 93.4, 93.9, 94.2, 94.1, 94.4, 94.8, 94.4, 93.8…</w:t>
      </w:r>
    </w:p>
    <w:p w14:paraId="1317428E" w14:textId="77777777" w:rsidR="00055B9E" w:rsidRPr="00055B9E" w:rsidRDefault="00055B9E" w:rsidP="00055B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$ `</w:t>
      </w:r>
      <w:proofErr w:type="spell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VPmax</w:t>
      </w:r>
      <w:proofErr w:type="spell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(mbar)`    </w:t>
      </w:r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&lt;</w:t>
      </w:r>
      <w:proofErr w:type="spellStart"/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dbl</w:t>
      </w:r>
      <w:proofErr w:type="spellEnd"/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&gt;</w:t>
      </w: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3.33, 3.23, 3.21, 3.26, 3.27, 3.33, 3.44, 3.44, 3.36…</w:t>
      </w:r>
    </w:p>
    <w:p w14:paraId="7E60F68F" w14:textId="77777777" w:rsidR="00055B9E" w:rsidRPr="00055B9E" w:rsidRDefault="00055B9E" w:rsidP="00055B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$ `</w:t>
      </w:r>
      <w:proofErr w:type="spell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VPact</w:t>
      </w:r>
      <w:proofErr w:type="spell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(mbar)`    </w:t>
      </w:r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&lt;</w:t>
      </w:r>
      <w:proofErr w:type="spellStart"/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dbl</w:t>
      </w:r>
      <w:proofErr w:type="spellEnd"/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&gt;</w:t>
      </w: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3.11, 3.02, 3.01, 3.07, 3.08, 3.14, 3.26, 3.25, 3.15…</w:t>
      </w:r>
    </w:p>
    <w:p w14:paraId="68DFB5E5" w14:textId="77777777" w:rsidR="00055B9E" w:rsidRPr="00055B9E" w:rsidRDefault="00055B9E" w:rsidP="00055B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$ `</w:t>
      </w:r>
      <w:proofErr w:type="spell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VPdef</w:t>
      </w:r>
      <w:proofErr w:type="spell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(mbar)`    </w:t>
      </w:r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&lt;</w:t>
      </w:r>
      <w:proofErr w:type="spellStart"/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dbl</w:t>
      </w:r>
      <w:proofErr w:type="spellEnd"/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&gt;</w:t>
      </w: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0.22, 0.21, 0.20, 0.19, 0.19, 0.19, 0.18, 0.19, 0.21…</w:t>
      </w:r>
    </w:p>
    <w:p w14:paraId="69520C66" w14:textId="77777777" w:rsidR="00055B9E" w:rsidRPr="00055B9E" w:rsidRDefault="00055B9E" w:rsidP="00055B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$ `</w:t>
      </w:r>
      <w:proofErr w:type="spell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sh</w:t>
      </w:r>
      <w:proofErr w:type="spell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(g/</w:t>
      </w:r>
      <w:proofErr w:type="gram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kg)`</w:t>
      </w:r>
      <w:proofErr w:type="gram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      </w:t>
      </w:r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&lt;</w:t>
      </w:r>
      <w:proofErr w:type="spellStart"/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dbl</w:t>
      </w:r>
      <w:proofErr w:type="spellEnd"/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&gt;</w:t>
      </w: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1.94, 1.89, 1.88, 1.92, 1.92, 1.96, 2.04, 2.03, 1.97…</w:t>
      </w:r>
    </w:p>
    <w:p w14:paraId="0BB288B6" w14:textId="77777777" w:rsidR="00055B9E" w:rsidRPr="00055B9E" w:rsidRDefault="00055B9E" w:rsidP="00055B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$ `H2OC (mmol/</w:t>
      </w:r>
      <w:proofErr w:type="gram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mol)`</w:t>
      </w:r>
      <w:proofErr w:type="gram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</w:t>
      </w:r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&lt;</w:t>
      </w:r>
      <w:proofErr w:type="spellStart"/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dbl</w:t>
      </w:r>
      <w:proofErr w:type="spellEnd"/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&gt;</w:t>
      </w: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3.12, 3.03, 3.02, 3.08, 3.09, 3.15, 3.27, 3.26, 3.16…</w:t>
      </w:r>
    </w:p>
    <w:p w14:paraId="5B3377EC" w14:textId="77777777" w:rsidR="00055B9E" w:rsidRPr="00055B9E" w:rsidRDefault="00055B9E" w:rsidP="00055B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$ `rho (g/m**</w:t>
      </w:r>
      <w:proofErr w:type="gram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3)`</w:t>
      </w:r>
      <w:proofErr w:type="gram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   </w:t>
      </w:r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&lt;</w:t>
      </w:r>
      <w:proofErr w:type="spellStart"/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dbl</w:t>
      </w:r>
      <w:proofErr w:type="spellEnd"/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&gt;</w:t>
      </w: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1307.75, 1309.80, 1310.24, 1309.19, 1309.00, 1307.86…</w:t>
      </w:r>
    </w:p>
    <w:p w14:paraId="608C6F5A" w14:textId="77777777" w:rsidR="00055B9E" w:rsidRPr="00055B9E" w:rsidRDefault="00055B9E" w:rsidP="00055B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$ `</w:t>
      </w:r>
      <w:proofErr w:type="spell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wv</w:t>
      </w:r>
      <w:proofErr w:type="spell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(m/</w:t>
      </w:r>
      <w:proofErr w:type="gram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s)`</w:t>
      </w:r>
      <w:proofErr w:type="gram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       </w:t>
      </w:r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&lt;</w:t>
      </w:r>
      <w:proofErr w:type="spellStart"/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dbl</w:t>
      </w:r>
      <w:proofErr w:type="spellEnd"/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&gt;</w:t>
      </w: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1.03, 0.72, 0.19, 0.34, 0.32, 0.21, 0.18, 0.19, 0.28…</w:t>
      </w:r>
    </w:p>
    <w:p w14:paraId="0698A8A4" w14:textId="77777777" w:rsidR="00055B9E" w:rsidRPr="00055B9E" w:rsidRDefault="00055B9E" w:rsidP="00055B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$ `max. </w:t>
      </w:r>
      <w:proofErr w:type="spell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wv</w:t>
      </w:r>
      <w:proofErr w:type="spell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(m/</w:t>
      </w:r>
      <w:proofErr w:type="gram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s)`</w:t>
      </w:r>
      <w:proofErr w:type="gram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  </w:t>
      </w:r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&lt;</w:t>
      </w:r>
      <w:proofErr w:type="spellStart"/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dbl</w:t>
      </w:r>
      <w:proofErr w:type="spellEnd"/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&gt;</w:t>
      </w: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1.75, 1.50, 0.63, 0.50, 0.63, 0.63, 0.63, 0.50, 0.75…</w:t>
      </w:r>
    </w:p>
    <w:p w14:paraId="298A3FFF" w14:textId="77777777" w:rsidR="00055B9E" w:rsidRPr="00055B9E" w:rsidRDefault="00055B9E" w:rsidP="00055B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$ `wd (deg)`        </w:t>
      </w:r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&lt;</w:t>
      </w:r>
      <w:proofErr w:type="spellStart"/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dbl</w:t>
      </w:r>
      <w:proofErr w:type="spellEnd"/>
      <w:r w:rsidRPr="00055B9E">
        <w:rPr>
          <w:rFonts w:ascii="Courier New" w:eastAsia="Times New Roman" w:hAnsi="Courier New" w:cs="Courier New"/>
          <w:i/>
          <w:iCs/>
          <w:color w:val="212121"/>
          <w:sz w:val="20"/>
          <w:szCs w:val="20"/>
        </w:rPr>
        <w:t>&gt;</w:t>
      </w: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152.3, 136.1, 171.6, 198.0, 214.3, 192.7, 166.5, 118…</w:t>
      </w:r>
    </w:p>
    <w:p w14:paraId="37C5D7C1" w14:textId="25A8C484" w:rsidR="00055B9E" w:rsidRPr="00055B9E" w:rsidRDefault="00055B9E" w:rsidP="00055B9E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212121"/>
          <w:sz w:val="21"/>
          <w:szCs w:val="21"/>
        </w:rPr>
      </w:pPr>
      <w:r w:rsidRPr="00055B9E">
        <w:rPr>
          <w:noProof/>
        </w:rPr>
        <w:drawing>
          <wp:inline distT="0" distB="0" distL="0" distR="0" wp14:anchorId="16BB7731" wp14:editId="3753D1EA">
            <wp:extent cx="3999865" cy="3999865"/>
            <wp:effectExtent l="0" t="0" r="635" b="635"/>
            <wp:docPr id="2" name="Picture 2" descr="Bar 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Bar char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9865" cy="399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F2D0D8" w14:textId="22EC09CB" w:rsidR="00055B9E" w:rsidRPr="00055B9E" w:rsidRDefault="00055B9E" w:rsidP="00055B9E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212121"/>
          <w:sz w:val="21"/>
          <w:szCs w:val="21"/>
        </w:rPr>
      </w:pPr>
      <w:r w:rsidRPr="00055B9E">
        <w:rPr>
          <w:noProof/>
        </w:rPr>
        <w:lastRenderedPageBreak/>
        <w:drawing>
          <wp:inline distT="0" distB="0" distL="0" distR="0" wp14:anchorId="30D84707" wp14:editId="3191014F">
            <wp:extent cx="3999865" cy="3999865"/>
            <wp:effectExtent l="0" t="0" r="635" b="635"/>
            <wp:docPr id="1" name="Picture 1" descr="A picture containing wall, indoor, differen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wall, indoor, differen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9865" cy="399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870B88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DD23BBE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t>#Preparing the data</w:t>
      </w:r>
    </w:p>
    <w:p w14:paraId="054AD1FA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data &lt;- </w:t>
      </w:r>
      <w:proofErr w:type="spellStart"/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data.</w:t>
      </w:r>
      <w:r w:rsidRPr="00055B9E">
        <w:rPr>
          <w:rFonts w:ascii="Courier New" w:eastAsia="Times New Roman" w:hAnsi="Courier New" w:cs="Courier New"/>
          <w:color w:val="0000FF"/>
          <w:sz w:val="21"/>
          <w:szCs w:val="21"/>
        </w:rPr>
        <w:t>matrix</w:t>
      </w:r>
      <w:proofErr w:type="spellEnd"/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data[,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-1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])</w:t>
      </w:r>
    </w:p>
    <w:p w14:paraId="2266114E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40B29AA1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train_data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&lt;- 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data[</w:t>
      </w:r>
      <w:proofErr w:type="gramEnd"/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1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: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200000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]</w:t>
      </w:r>
    </w:p>
    <w:p w14:paraId="1EE2DC4C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mean &lt;- 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apply(</w:t>
      </w:r>
      <w:proofErr w:type="spellStart"/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train_data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2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 mean)</w:t>
      </w:r>
    </w:p>
    <w:p w14:paraId="0029FFDE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std &lt;- 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apply(</w:t>
      </w:r>
      <w:proofErr w:type="spellStart"/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train_data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2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sd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66499A39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data &lt;- 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scale(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data, center = mean, scale = std)</w:t>
      </w:r>
    </w:p>
    <w:p w14:paraId="30AE6DDA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2EB910B3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generator &lt;- </w:t>
      </w:r>
      <w:proofErr w:type="gramStart"/>
      <w:r w:rsidRPr="00055B9E">
        <w:rPr>
          <w:rFonts w:ascii="Courier New" w:eastAsia="Times New Roman" w:hAnsi="Courier New" w:cs="Courier New"/>
          <w:color w:val="0000FF"/>
          <w:sz w:val="21"/>
          <w:szCs w:val="21"/>
        </w:rPr>
        <w:t>function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data, lookback, delay, min_index, max_index,</w:t>
      </w:r>
    </w:p>
    <w:p w14:paraId="0CC267F7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 shuffle = </w:t>
      </w:r>
      <w:r w:rsidRPr="00055B9E">
        <w:rPr>
          <w:rFonts w:ascii="Courier New" w:eastAsia="Times New Roman" w:hAnsi="Courier New" w:cs="Courier New"/>
          <w:color w:val="DD0000"/>
          <w:sz w:val="21"/>
          <w:szCs w:val="21"/>
        </w:rPr>
        <w:t>FALSE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 batch_size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128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 step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6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 {</w:t>
      </w:r>
    </w:p>
    <w:p w14:paraId="191B2668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r w:rsidRPr="00055B9E">
        <w:rPr>
          <w:rFonts w:ascii="Courier New" w:eastAsia="Times New Roman" w:hAnsi="Courier New" w:cs="Courier New"/>
          <w:color w:val="0000FF"/>
          <w:sz w:val="21"/>
          <w:szCs w:val="21"/>
        </w:rPr>
        <w:t>if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(</w:t>
      </w:r>
      <w:proofErr w:type="spellStart"/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is.null</w:t>
      </w:r>
      <w:proofErr w:type="spellEnd"/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max_index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14:paraId="419D15AF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max_index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&lt;-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nrow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data) - delay -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1</w:t>
      </w:r>
    </w:p>
    <w:p w14:paraId="4255B35D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i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&lt;-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min_index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+ lookback</w:t>
      </w:r>
    </w:p>
    <w:p w14:paraId="6CCED9FD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gramStart"/>
      <w:r w:rsidRPr="00055B9E">
        <w:rPr>
          <w:rFonts w:ascii="Courier New" w:eastAsia="Times New Roman" w:hAnsi="Courier New" w:cs="Courier New"/>
          <w:color w:val="0000FF"/>
          <w:sz w:val="21"/>
          <w:szCs w:val="21"/>
        </w:rPr>
        <w:t>function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 {</w:t>
      </w:r>
    </w:p>
    <w:p w14:paraId="568DABA1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055B9E">
        <w:rPr>
          <w:rFonts w:ascii="Courier New" w:eastAsia="Times New Roman" w:hAnsi="Courier New" w:cs="Courier New"/>
          <w:color w:val="0000FF"/>
          <w:sz w:val="21"/>
          <w:szCs w:val="21"/>
        </w:rPr>
        <w:t>if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(shuffle) {</w:t>
      </w:r>
    </w:p>
    <w:p w14:paraId="13FE2EE9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  rows &lt;- sample(c((min_index+lookback):max_index), size = batch_size)</w:t>
      </w:r>
    </w:p>
    <w:p w14:paraId="195A57F2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} </w:t>
      </w:r>
      <w:r w:rsidRPr="00055B9E">
        <w:rPr>
          <w:rFonts w:ascii="Courier New" w:eastAsia="Times New Roman" w:hAnsi="Courier New" w:cs="Courier New"/>
          <w:color w:val="0000FF"/>
          <w:sz w:val="21"/>
          <w:szCs w:val="21"/>
        </w:rPr>
        <w:t>else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{</w:t>
      </w:r>
    </w:p>
    <w:p w14:paraId="39EC9457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  </w:t>
      </w:r>
      <w:r w:rsidRPr="00055B9E">
        <w:rPr>
          <w:rFonts w:ascii="Courier New" w:eastAsia="Times New Roman" w:hAnsi="Courier New" w:cs="Courier New"/>
          <w:color w:val="0000FF"/>
          <w:sz w:val="21"/>
          <w:szCs w:val="21"/>
        </w:rPr>
        <w:t>if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(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i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+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batch_size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&gt;=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max_index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440394A3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  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i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&lt;&lt;-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min_index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+ lookback</w:t>
      </w:r>
    </w:p>
    <w:p w14:paraId="586A128C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  rows &lt;- 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c(</w:t>
      </w:r>
      <w:proofErr w:type="spellStart"/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i:min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i+batch_size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-1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max_index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14:paraId="78565CD2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i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&lt;&lt;-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i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+ length(rows)</w:t>
      </w:r>
    </w:p>
    <w:p w14:paraId="2433EDEF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}</w:t>
      </w:r>
    </w:p>
    <w:p w14:paraId="773BB739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    </w:t>
      </w:r>
    </w:p>
    <w:p w14:paraId="48F0F7E6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samples &lt;- </w:t>
      </w:r>
      <w:proofErr w:type="gramStart"/>
      <w:r w:rsidRPr="00055B9E">
        <w:rPr>
          <w:rFonts w:ascii="Courier New" w:eastAsia="Times New Roman" w:hAnsi="Courier New" w:cs="Courier New"/>
          <w:color w:val="0000FF"/>
          <w:sz w:val="21"/>
          <w:szCs w:val="21"/>
        </w:rPr>
        <w:t>array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0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 dim = c(length(rows), </w:t>
      </w:r>
    </w:p>
    <w:p w14:paraId="5F630580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           lookback / step,</w:t>
      </w:r>
    </w:p>
    <w:p w14:paraId="74D6DC42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           dim(data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[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-1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]]))</w:t>
      </w:r>
    </w:p>
    <w:p w14:paraId="71CCCB3B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targets &lt;- </w:t>
      </w:r>
      <w:proofErr w:type="gramStart"/>
      <w:r w:rsidRPr="00055B9E">
        <w:rPr>
          <w:rFonts w:ascii="Courier New" w:eastAsia="Times New Roman" w:hAnsi="Courier New" w:cs="Courier New"/>
          <w:color w:val="0000FF"/>
          <w:sz w:val="21"/>
          <w:szCs w:val="21"/>
        </w:rPr>
        <w:t>array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0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 dim = c(length(rows)))</w:t>
      </w:r>
    </w:p>
    <w:p w14:paraId="589D8EFE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</w:p>
    <w:p w14:paraId="2F838A27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r w:rsidRPr="00055B9E">
        <w:rPr>
          <w:rFonts w:ascii="Courier New" w:eastAsia="Times New Roman" w:hAnsi="Courier New" w:cs="Courier New"/>
          <w:color w:val="0000FF"/>
          <w:sz w:val="21"/>
          <w:szCs w:val="21"/>
        </w:rPr>
        <w:t>for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(j </w:t>
      </w:r>
      <w:r w:rsidRPr="00055B9E">
        <w:rPr>
          <w:rFonts w:ascii="Courier New" w:eastAsia="Times New Roman" w:hAnsi="Courier New" w:cs="Courier New"/>
          <w:color w:val="0000FF"/>
          <w:sz w:val="21"/>
          <w:szCs w:val="21"/>
        </w:rPr>
        <w:t>in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gramStart"/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1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:length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rows)) {</w:t>
      </w:r>
    </w:p>
    <w:p w14:paraId="6457D8E0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  indices &lt;- seq(rows[[j]] - lookback, rows[[j]] -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1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</w:p>
    <w:p w14:paraId="1927F9FF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       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length.out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= dim(samples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[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[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2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]])</w:t>
      </w:r>
    </w:p>
    <w:p w14:paraId="2DAE5F57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  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samples[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j,,] &lt;- data[indices,]</w:t>
      </w:r>
    </w:p>
    <w:p w14:paraId="158C4CD2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  targets[[j]] &lt;- data[rows[[j]] + delay,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2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]</w:t>
      </w:r>
    </w:p>
    <w:p w14:paraId="426BE151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}            </w:t>
      </w:r>
    </w:p>
    <w:p w14:paraId="3FAFAFC6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</w:p>
    <w:p w14:paraId="51F7267B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gramStart"/>
      <w:r w:rsidRPr="00055B9E">
        <w:rPr>
          <w:rFonts w:ascii="Courier New" w:eastAsia="Times New Roman" w:hAnsi="Courier New" w:cs="Courier New"/>
          <w:color w:val="0000FF"/>
          <w:sz w:val="21"/>
          <w:szCs w:val="21"/>
        </w:rPr>
        <w:t>list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samples, targets)</w:t>
      </w:r>
    </w:p>
    <w:p w14:paraId="118C1793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}</w:t>
      </w:r>
    </w:p>
    <w:p w14:paraId="4671228A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</w:p>
    <w:p w14:paraId="45BEFE61" w14:textId="7D46F48D" w:rsidR="00055B9E" w:rsidRDefault="00055B9E" w:rsidP="00055B9E">
      <w:pPr>
        <w:spacing w:after="0"/>
      </w:pPr>
    </w:p>
    <w:p w14:paraId="2620BF0F" w14:textId="514E6369" w:rsidR="00055B9E" w:rsidRDefault="00055B9E" w:rsidP="00055B9E">
      <w:pPr>
        <w:spacing w:after="0"/>
      </w:pPr>
    </w:p>
    <w:p w14:paraId="4A745576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lookback &lt;-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1440</w:t>
      </w:r>
    </w:p>
    <w:p w14:paraId="6BFF6C54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step &lt;-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6</w:t>
      </w:r>
    </w:p>
    <w:p w14:paraId="40EBB1E6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delay &lt;-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144</w:t>
      </w:r>
    </w:p>
    <w:p w14:paraId="2D14A73D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batch_size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&lt;-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128</w:t>
      </w:r>
    </w:p>
    <w:p w14:paraId="0C608B1B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train_gen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&lt;- 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generator(</w:t>
      </w:r>
      <w:proofErr w:type="gramEnd"/>
    </w:p>
    <w:p w14:paraId="6EC54A45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data,</w:t>
      </w:r>
    </w:p>
    <w:p w14:paraId="21BF3380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lookback = lookback,</w:t>
      </w:r>
    </w:p>
    <w:p w14:paraId="3F2787D9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delay = delay,</w:t>
      </w:r>
    </w:p>
    <w:p w14:paraId="6A935B35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min_index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1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321EF61E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max_index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200000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68D4AC05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shuffle = </w:t>
      </w:r>
      <w:r w:rsidRPr="00055B9E">
        <w:rPr>
          <w:rFonts w:ascii="Courier New" w:eastAsia="Times New Roman" w:hAnsi="Courier New" w:cs="Courier New"/>
          <w:color w:val="DD0000"/>
          <w:sz w:val="21"/>
          <w:szCs w:val="21"/>
        </w:rPr>
        <w:t>TRUE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41D834D3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step = step, </w:t>
      </w:r>
    </w:p>
    <w:p w14:paraId="1E6F69E8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batch_size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batch_size</w:t>
      </w:r>
      <w:proofErr w:type="spellEnd"/>
    </w:p>
    <w:p w14:paraId="333EA84C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05CB3C3C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val_gen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generator(</w:t>
      </w:r>
      <w:proofErr w:type="gramEnd"/>
    </w:p>
    <w:p w14:paraId="60D28E5B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data,</w:t>
      </w:r>
    </w:p>
    <w:p w14:paraId="08AC1A9E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lookback = lookback,</w:t>
      </w:r>
    </w:p>
    <w:p w14:paraId="4D85E5E8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delay = delay,</w:t>
      </w:r>
    </w:p>
    <w:p w14:paraId="24D1CC33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min_index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200001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1F938EFB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max_index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300000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7AE0ED79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step = step,</w:t>
      </w:r>
    </w:p>
    <w:p w14:paraId="2203474D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batch_size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batch_size</w:t>
      </w:r>
      <w:proofErr w:type="spellEnd"/>
    </w:p>
    <w:p w14:paraId="72D310B0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634273A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test_gen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&lt;- 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generator(</w:t>
      </w:r>
      <w:proofErr w:type="gramEnd"/>
    </w:p>
    <w:p w14:paraId="39D19624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data,</w:t>
      </w:r>
    </w:p>
    <w:p w14:paraId="3879B427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lookback = lookback,</w:t>
      </w:r>
    </w:p>
    <w:p w14:paraId="3001042D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delay = delay,</w:t>
      </w:r>
    </w:p>
    <w:p w14:paraId="3209FB2E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min_index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300001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43F5DC77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max_index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055B9E">
        <w:rPr>
          <w:rFonts w:ascii="Courier New" w:eastAsia="Times New Roman" w:hAnsi="Courier New" w:cs="Courier New"/>
          <w:color w:val="DD0000"/>
          <w:sz w:val="21"/>
          <w:szCs w:val="21"/>
        </w:rPr>
        <w:t>NULL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4A17A961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step = step,</w:t>
      </w:r>
    </w:p>
    <w:p w14:paraId="08C9DA83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batch_size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batch_size</w:t>
      </w:r>
      <w:proofErr w:type="spellEnd"/>
    </w:p>
    <w:p w14:paraId="42D09920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578F29AE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t># This is how many steps to draw from `</w:t>
      </w:r>
      <w:proofErr w:type="spellStart"/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t>val_gen</w:t>
      </w:r>
      <w:proofErr w:type="spellEnd"/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t>`</w:t>
      </w:r>
    </w:p>
    <w:p w14:paraId="2A3ED5DF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t># in order to see the whole </w:t>
      </w:r>
      <w:proofErr w:type="gramStart"/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t>validation</w:t>
      </w:r>
      <w:proofErr w:type="gramEnd"/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t> set:</w:t>
      </w:r>
    </w:p>
    <w:p w14:paraId="479FA7CC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val_steps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&lt;- (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300000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-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200001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- lookback) /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batch_size</w:t>
      </w:r>
      <w:proofErr w:type="spellEnd"/>
    </w:p>
    <w:p w14:paraId="52F52A81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t># This is how many steps to draw from `</w:t>
      </w:r>
      <w:proofErr w:type="spellStart"/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t>test_gen</w:t>
      </w:r>
      <w:proofErr w:type="spellEnd"/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t>`</w:t>
      </w:r>
    </w:p>
    <w:p w14:paraId="226C7832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t># </w:t>
      </w:r>
      <w:proofErr w:type="gramStart"/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t>in order to</w:t>
      </w:r>
      <w:proofErr w:type="gramEnd"/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t> see the whole test set:</w:t>
      </w:r>
    </w:p>
    <w:p w14:paraId="364BEE21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test_steps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&lt;- (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nrow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data) -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300001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- lookback) /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batch_size</w:t>
      </w:r>
      <w:proofErr w:type="spellEnd"/>
    </w:p>
    <w:p w14:paraId="19FB4B45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1E401637" w14:textId="77777777" w:rsidR="00055B9E" w:rsidRDefault="00055B9E" w:rsidP="00055B9E">
      <w:pPr>
        <w:pStyle w:val="HTMLPreformatted"/>
        <w:shd w:val="clear" w:color="auto" w:fill="FFFFFF"/>
        <w:rPr>
          <w:rStyle w:val="HTMLCode"/>
          <w:color w:val="212121"/>
        </w:rPr>
      </w:pPr>
      <w:r>
        <w:rPr>
          <w:rStyle w:val="HTMLCode"/>
          <w:color w:val="212121"/>
        </w:rPr>
        <w:t xml:space="preserve">function () </w:t>
      </w:r>
    </w:p>
    <w:p w14:paraId="1BA0F2C1" w14:textId="77777777" w:rsidR="00055B9E" w:rsidRDefault="00055B9E" w:rsidP="00055B9E">
      <w:pPr>
        <w:pStyle w:val="HTMLPreformatted"/>
        <w:shd w:val="clear" w:color="auto" w:fill="FFFFFF"/>
        <w:rPr>
          <w:rStyle w:val="HTMLCode"/>
          <w:color w:val="212121"/>
        </w:rPr>
      </w:pPr>
      <w:r>
        <w:rPr>
          <w:rStyle w:val="HTMLCode"/>
          <w:color w:val="212121"/>
        </w:rPr>
        <w:t>{</w:t>
      </w:r>
    </w:p>
    <w:p w14:paraId="088DA77D" w14:textId="77777777" w:rsidR="00055B9E" w:rsidRDefault="00055B9E" w:rsidP="00055B9E">
      <w:pPr>
        <w:pStyle w:val="HTMLPreformatted"/>
        <w:shd w:val="clear" w:color="auto" w:fill="FFFFFF"/>
        <w:rPr>
          <w:rStyle w:val="HTMLCode"/>
          <w:color w:val="212121"/>
        </w:rPr>
      </w:pPr>
      <w:r>
        <w:rPr>
          <w:rStyle w:val="HTMLCode"/>
          <w:color w:val="212121"/>
        </w:rPr>
        <w:t xml:space="preserve">    if (shuffle) {</w:t>
      </w:r>
    </w:p>
    <w:p w14:paraId="3D5F23ED" w14:textId="77777777" w:rsidR="00055B9E" w:rsidRDefault="00055B9E" w:rsidP="00055B9E">
      <w:pPr>
        <w:pStyle w:val="HTMLPreformatted"/>
        <w:shd w:val="clear" w:color="auto" w:fill="FFFFFF"/>
        <w:rPr>
          <w:rStyle w:val="HTMLCode"/>
          <w:color w:val="212121"/>
        </w:rPr>
      </w:pPr>
      <w:r>
        <w:rPr>
          <w:rStyle w:val="HTMLCode"/>
          <w:color w:val="212121"/>
        </w:rPr>
        <w:t xml:space="preserve">        rows &lt;- </w:t>
      </w:r>
      <w:proofErr w:type="gramStart"/>
      <w:r>
        <w:rPr>
          <w:rStyle w:val="HTMLCode"/>
          <w:color w:val="212121"/>
        </w:rPr>
        <w:t>sample(</w:t>
      </w:r>
      <w:proofErr w:type="gramEnd"/>
      <w:r>
        <w:rPr>
          <w:rStyle w:val="HTMLCode"/>
          <w:color w:val="212121"/>
        </w:rPr>
        <w:t>c((</w:t>
      </w:r>
      <w:proofErr w:type="spellStart"/>
      <w:r>
        <w:rPr>
          <w:rStyle w:val="HTMLCode"/>
          <w:color w:val="212121"/>
        </w:rPr>
        <w:t>min_index</w:t>
      </w:r>
      <w:proofErr w:type="spellEnd"/>
      <w:r>
        <w:rPr>
          <w:rStyle w:val="HTMLCode"/>
          <w:color w:val="212121"/>
        </w:rPr>
        <w:t xml:space="preserve"> + lookback):</w:t>
      </w:r>
      <w:proofErr w:type="spellStart"/>
      <w:r>
        <w:rPr>
          <w:rStyle w:val="HTMLCode"/>
          <w:color w:val="212121"/>
        </w:rPr>
        <w:t>max_index</w:t>
      </w:r>
      <w:proofErr w:type="spellEnd"/>
      <w:r>
        <w:rPr>
          <w:rStyle w:val="HTMLCode"/>
          <w:color w:val="212121"/>
        </w:rPr>
        <w:t xml:space="preserve">), size = </w:t>
      </w:r>
      <w:proofErr w:type="spellStart"/>
      <w:r>
        <w:rPr>
          <w:rStyle w:val="HTMLCode"/>
          <w:color w:val="212121"/>
        </w:rPr>
        <w:t>batch_size</w:t>
      </w:r>
      <w:proofErr w:type="spellEnd"/>
      <w:r>
        <w:rPr>
          <w:rStyle w:val="HTMLCode"/>
          <w:color w:val="212121"/>
        </w:rPr>
        <w:t>)</w:t>
      </w:r>
    </w:p>
    <w:p w14:paraId="05F219D0" w14:textId="77777777" w:rsidR="00055B9E" w:rsidRDefault="00055B9E" w:rsidP="00055B9E">
      <w:pPr>
        <w:pStyle w:val="HTMLPreformatted"/>
        <w:shd w:val="clear" w:color="auto" w:fill="FFFFFF"/>
        <w:rPr>
          <w:rStyle w:val="HTMLCode"/>
          <w:color w:val="212121"/>
        </w:rPr>
      </w:pPr>
      <w:r>
        <w:rPr>
          <w:rStyle w:val="HTMLCode"/>
          <w:color w:val="212121"/>
        </w:rPr>
        <w:t xml:space="preserve">    }</w:t>
      </w:r>
    </w:p>
    <w:p w14:paraId="33D4E474" w14:textId="77777777" w:rsidR="00055B9E" w:rsidRDefault="00055B9E" w:rsidP="00055B9E">
      <w:pPr>
        <w:pStyle w:val="HTMLPreformatted"/>
        <w:shd w:val="clear" w:color="auto" w:fill="FFFFFF"/>
        <w:rPr>
          <w:rStyle w:val="HTMLCode"/>
          <w:color w:val="212121"/>
        </w:rPr>
      </w:pPr>
      <w:r>
        <w:rPr>
          <w:rStyle w:val="HTMLCode"/>
          <w:color w:val="212121"/>
        </w:rPr>
        <w:t xml:space="preserve">    else {</w:t>
      </w:r>
    </w:p>
    <w:p w14:paraId="094D1035" w14:textId="77777777" w:rsidR="00055B9E" w:rsidRDefault="00055B9E" w:rsidP="00055B9E">
      <w:pPr>
        <w:pStyle w:val="HTMLPreformatted"/>
        <w:shd w:val="clear" w:color="auto" w:fill="FFFFFF"/>
        <w:rPr>
          <w:rStyle w:val="HTMLCode"/>
          <w:color w:val="212121"/>
        </w:rPr>
      </w:pPr>
      <w:r>
        <w:rPr>
          <w:rStyle w:val="HTMLCode"/>
          <w:color w:val="212121"/>
        </w:rPr>
        <w:t xml:space="preserve">        if (</w:t>
      </w:r>
      <w:proofErr w:type="spellStart"/>
      <w:r>
        <w:rPr>
          <w:rStyle w:val="HTMLCode"/>
          <w:color w:val="212121"/>
        </w:rPr>
        <w:t>i</w:t>
      </w:r>
      <w:proofErr w:type="spellEnd"/>
      <w:r>
        <w:rPr>
          <w:rStyle w:val="HTMLCode"/>
          <w:color w:val="212121"/>
        </w:rPr>
        <w:t xml:space="preserve"> + </w:t>
      </w:r>
      <w:proofErr w:type="spellStart"/>
      <w:r>
        <w:rPr>
          <w:rStyle w:val="HTMLCode"/>
          <w:color w:val="212121"/>
        </w:rPr>
        <w:t>batch_size</w:t>
      </w:r>
      <w:proofErr w:type="spellEnd"/>
      <w:r>
        <w:rPr>
          <w:rStyle w:val="HTMLCode"/>
          <w:color w:val="212121"/>
        </w:rPr>
        <w:t xml:space="preserve"> &gt;= </w:t>
      </w:r>
      <w:proofErr w:type="spellStart"/>
      <w:r>
        <w:rPr>
          <w:rStyle w:val="HTMLCode"/>
          <w:color w:val="212121"/>
        </w:rPr>
        <w:t>max_index</w:t>
      </w:r>
      <w:proofErr w:type="spellEnd"/>
      <w:r>
        <w:rPr>
          <w:rStyle w:val="HTMLCode"/>
          <w:color w:val="212121"/>
        </w:rPr>
        <w:t xml:space="preserve">) </w:t>
      </w:r>
    </w:p>
    <w:p w14:paraId="6C738177" w14:textId="77777777" w:rsidR="00055B9E" w:rsidRDefault="00055B9E" w:rsidP="00055B9E">
      <w:pPr>
        <w:pStyle w:val="HTMLPreformatted"/>
        <w:shd w:val="clear" w:color="auto" w:fill="FFFFFF"/>
        <w:rPr>
          <w:rStyle w:val="HTMLCode"/>
          <w:color w:val="212121"/>
        </w:rPr>
      </w:pPr>
      <w:r>
        <w:rPr>
          <w:rStyle w:val="HTMLCode"/>
          <w:color w:val="212121"/>
        </w:rPr>
        <w:t xml:space="preserve">            </w:t>
      </w:r>
      <w:proofErr w:type="spellStart"/>
      <w:r>
        <w:rPr>
          <w:rStyle w:val="HTMLCode"/>
          <w:color w:val="212121"/>
        </w:rPr>
        <w:t>i</w:t>
      </w:r>
      <w:proofErr w:type="spellEnd"/>
      <w:r>
        <w:rPr>
          <w:rStyle w:val="HTMLCode"/>
          <w:color w:val="212121"/>
        </w:rPr>
        <w:t xml:space="preserve"> &lt;&lt;- </w:t>
      </w:r>
      <w:proofErr w:type="spellStart"/>
      <w:r>
        <w:rPr>
          <w:rStyle w:val="HTMLCode"/>
          <w:color w:val="212121"/>
        </w:rPr>
        <w:t>min_index</w:t>
      </w:r>
      <w:proofErr w:type="spellEnd"/>
      <w:r>
        <w:rPr>
          <w:rStyle w:val="HTMLCode"/>
          <w:color w:val="212121"/>
        </w:rPr>
        <w:t xml:space="preserve"> + lookback</w:t>
      </w:r>
    </w:p>
    <w:p w14:paraId="263AA59F" w14:textId="77777777" w:rsidR="00055B9E" w:rsidRDefault="00055B9E" w:rsidP="00055B9E">
      <w:pPr>
        <w:pStyle w:val="HTMLPreformatted"/>
        <w:shd w:val="clear" w:color="auto" w:fill="FFFFFF"/>
        <w:rPr>
          <w:rStyle w:val="HTMLCode"/>
          <w:color w:val="212121"/>
        </w:rPr>
      </w:pPr>
      <w:r>
        <w:rPr>
          <w:rStyle w:val="HTMLCode"/>
          <w:color w:val="212121"/>
        </w:rPr>
        <w:t xml:space="preserve">        rows &lt;- </w:t>
      </w:r>
      <w:proofErr w:type="gramStart"/>
      <w:r>
        <w:rPr>
          <w:rStyle w:val="HTMLCode"/>
          <w:color w:val="212121"/>
        </w:rPr>
        <w:t>c(</w:t>
      </w:r>
      <w:proofErr w:type="spellStart"/>
      <w:proofErr w:type="gramEnd"/>
      <w:r>
        <w:rPr>
          <w:rStyle w:val="HTMLCode"/>
          <w:color w:val="212121"/>
        </w:rPr>
        <w:t>i:min</w:t>
      </w:r>
      <w:proofErr w:type="spellEnd"/>
      <w:r>
        <w:rPr>
          <w:rStyle w:val="HTMLCode"/>
          <w:color w:val="212121"/>
        </w:rPr>
        <w:t>(</w:t>
      </w:r>
      <w:proofErr w:type="spellStart"/>
      <w:r>
        <w:rPr>
          <w:rStyle w:val="HTMLCode"/>
          <w:color w:val="212121"/>
        </w:rPr>
        <w:t>i</w:t>
      </w:r>
      <w:proofErr w:type="spellEnd"/>
      <w:r>
        <w:rPr>
          <w:rStyle w:val="HTMLCode"/>
          <w:color w:val="212121"/>
        </w:rPr>
        <w:t xml:space="preserve"> + </w:t>
      </w:r>
      <w:proofErr w:type="spellStart"/>
      <w:r>
        <w:rPr>
          <w:rStyle w:val="HTMLCode"/>
          <w:color w:val="212121"/>
        </w:rPr>
        <w:t>batch_size</w:t>
      </w:r>
      <w:proofErr w:type="spellEnd"/>
      <w:r>
        <w:rPr>
          <w:rStyle w:val="HTMLCode"/>
          <w:color w:val="212121"/>
        </w:rPr>
        <w:t xml:space="preserve"> - 1, </w:t>
      </w:r>
      <w:proofErr w:type="spellStart"/>
      <w:r>
        <w:rPr>
          <w:rStyle w:val="HTMLCode"/>
          <w:color w:val="212121"/>
        </w:rPr>
        <w:t>max_index</w:t>
      </w:r>
      <w:proofErr w:type="spellEnd"/>
      <w:r>
        <w:rPr>
          <w:rStyle w:val="HTMLCode"/>
          <w:color w:val="212121"/>
        </w:rPr>
        <w:t>))</w:t>
      </w:r>
    </w:p>
    <w:p w14:paraId="32F0941D" w14:textId="77777777" w:rsidR="00055B9E" w:rsidRDefault="00055B9E" w:rsidP="00055B9E">
      <w:pPr>
        <w:pStyle w:val="HTMLPreformatted"/>
        <w:shd w:val="clear" w:color="auto" w:fill="FFFFFF"/>
        <w:rPr>
          <w:rStyle w:val="HTMLCode"/>
          <w:color w:val="212121"/>
        </w:rPr>
      </w:pPr>
      <w:r>
        <w:rPr>
          <w:rStyle w:val="HTMLCode"/>
          <w:color w:val="212121"/>
        </w:rPr>
        <w:t xml:space="preserve">        </w:t>
      </w:r>
      <w:proofErr w:type="spellStart"/>
      <w:r>
        <w:rPr>
          <w:rStyle w:val="HTMLCode"/>
          <w:color w:val="212121"/>
        </w:rPr>
        <w:t>i</w:t>
      </w:r>
      <w:proofErr w:type="spellEnd"/>
      <w:r>
        <w:rPr>
          <w:rStyle w:val="HTMLCode"/>
          <w:color w:val="212121"/>
        </w:rPr>
        <w:t xml:space="preserve"> &lt;&lt;- </w:t>
      </w:r>
      <w:proofErr w:type="spellStart"/>
      <w:r>
        <w:rPr>
          <w:rStyle w:val="HTMLCode"/>
          <w:color w:val="212121"/>
        </w:rPr>
        <w:t>i</w:t>
      </w:r>
      <w:proofErr w:type="spellEnd"/>
      <w:r>
        <w:rPr>
          <w:rStyle w:val="HTMLCode"/>
          <w:color w:val="212121"/>
        </w:rPr>
        <w:t xml:space="preserve"> + length(rows)</w:t>
      </w:r>
    </w:p>
    <w:p w14:paraId="526EDDB9" w14:textId="77777777" w:rsidR="00055B9E" w:rsidRDefault="00055B9E" w:rsidP="00055B9E">
      <w:pPr>
        <w:pStyle w:val="HTMLPreformatted"/>
        <w:shd w:val="clear" w:color="auto" w:fill="FFFFFF"/>
        <w:rPr>
          <w:rStyle w:val="HTMLCode"/>
          <w:color w:val="212121"/>
        </w:rPr>
      </w:pPr>
      <w:r>
        <w:rPr>
          <w:rStyle w:val="HTMLCode"/>
          <w:color w:val="212121"/>
        </w:rPr>
        <w:t xml:space="preserve">    }</w:t>
      </w:r>
    </w:p>
    <w:p w14:paraId="023CDD19" w14:textId="77777777" w:rsidR="00055B9E" w:rsidRDefault="00055B9E" w:rsidP="00055B9E">
      <w:pPr>
        <w:pStyle w:val="HTMLPreformatted"/>
        <w:shd w:val="clear" w:color="auto" w:fill="FFFFFF"/>
        <w:rPr>
          <w:rStyle w:val="HTMLCode"/>
          <w:color w:val="212121"/>
        </w:rPr>
      </w:pPr>
      <w:r>
        <w:rPr>
          <w:rStyle w:val="HTMLCode"/>
          <w:color w:val="212121"/>
        </w:rPr>
        <w:t xml:space="preserve">    samples &lt;- </w:t>
      </w:r>
      <w:proofErr w:type="gramStart"/>
      <w:r>
        <w:rPr>
          <w:rStyle w:val="HTMLCode"/>
          <w:color w:val="212121"/>
        </w:rPr>
        <w:t>array(</w:t>
      </w:r>
      <w:proofErr w:type="gramEnd"/>
      <w:r>
        <w:rPr>
          <w:rStyle w:val="HTMLCode"/>
          <w:color w:val="212121"/>
        </w:rPr>
        <w:t xml:space="preserve">0, dim = c(length(rows), lookback/step, </w:t>
      </w:r>
    </w:p>
    <w:p w14:paraId="73FAC838" w14:textId="77777777" w:rsidR="00055B9E" w:rsidRDefault="00055B9E" w:rsidP="00055B9E">
      <w:pPr>
        <w:pStyle w:val="HTMLPreformatted"/>
        <w:shd w:val="clear" w:color="auto" w:fill="FFFFFF"/>
        <w:rPr>
          <w:rStyle w:val="HTMLCode"/>
          <w:color w:val="212121"/>
        </w:rPr>
      </w:pPr>
      <w:r>
        <w:rPr>
          <w:rStyle w:val="HTMLCode"/>
          <w:color w:val="212121"/>
        </w:rPr>
        <w:t xml:space="preserve">        dim(data</w:t>
      </w:r>
      <w:proofErr w:type="gramStart"/>
      <w:r>
        <w:rPr>
          <w:rStyle w:val="HTMLCode"/>
          <w:color w:val="212121"/>
        </w:rPr>
        <w:t>)[</w:t>
      </w:r>
      <w:proofErr w:type="gramEnd"/>
      <w:r>
        <w:rPr>
          <w:rStyle w:val="HTMLCode"/>
          <w:color w:val="212121"/>
        </w:rPr>
        <w:t>[-1]]))</w:t>
      </w:r>
    </w:p>
    <w:p w14:paraId="76DFF8C4" w14:textId="77777777" w:rsidR="00055B9E" w:rsidRDefault="00055B9E" w:rsidP="00055B9E">
      <w:pPr>
        <w:pStyle w:val="HTMLPreformatted"/>
        <w:shd w:val="clear" w:color="auto" w:fill="FFFFFF"/>
        <w:rPr>
          <w:rStyle w:val="HTMLCode"/>
          <w:color w:val="212121"/>
        </w:rPr>
      </w:pPr>
      <w:r>
        <w:rPr>
          <w:rStyle w:val="HTMLCode"/>
          <w:color w:val="212121"/>
        </w:rPr>
        <w:t xml:space="preserve">    targets &lt;- </w:t>
      </w:r>
      <w:proofErr w:type="gramStart"/>
      <w:r>
        <w:rPr>
          <w:rStyle w:val="HTMLCode"/>
          <w:color w:val="212121"/>
        </w:rPr>
        <w:t>array(</w:t>
      </w:r>
      <w:proofErr w:type="gramEnd"/>
      <w:r>
        <w:rPr>
          <w:rStyle w:val="HTMLCode"/>
          <w:color w:val="212121"/>
        </w:rPr>
        <w:t>0, dim = c(length(rows)))</w:t>
      </w:r>
    </w:p>
    <w:p w14:paraId="095761AE" w14:textId="77777777" w:rsidR="00055B9E" w:rsidRDefault="00055B9E" w:rsidP="00055B9E">
      <w:pPr>
        <w:pStyle w:val="HTMLPreformatted"/>
        <w:shd w:val="clear" w:color="auto" w:fill="FFFFFF"/>
        <w:rPr>
          <w:rStyle w:val="HTMLCode"/>
          <w:color w:val="212121"/>
        </w:rPr>
      </w:pPr>
      <w:r>
        <w:rPr>
          <w:rStyle w:val="HTMLCode"/>
          <w:color w:val="212121"/>
        </w:rPr>
        <w:t xml:space="preserve">    for (j in </w:t>
      </w:r>
      <w:proofErr w:type="gramStart"/>
      <w:r>
        <w:rPr>
          <w:rStyle w:val="HTMLCode"/>
          <w:color w:val="212121"/>
        </w:rPr>
        <w:t>1:length</w:t>
      </w:r>
      <w:proofErr w:type="gramEnd"/>
      <w:r>
        <w:rPr>
          <w:rStyle w:val="HTMLCode"/>
          <w:color w:val="212121"/>
        </w:rPr>
        <w:t>(rows)) {</w:t>
      </w:r>
    </w:p>
    <w:p w14:paraId="784B0808" w14:textId="77777777" w:rsidR="00055B9E" w:rsidRDefault="00055B9E" w:rsidP="00055B9E">
      <w:pPr>
        <w:pStyle w:val="HTMLPreformatted"/>
        <w:shd w:val="clear" w:color="auto" w:fill="FFFFFF"/>
        <w:rPr>
          <w:rStyle w:val="HTMLCode"/>
          <w:color w:val="212121"/>
        </w:rPr>
      </w:pPr>
      <w:r>
        <w:rPr>
          <w:rStyle w:val="HTMLCode"/>
          <w:color w:val="212121"/>
        </w:rPr>
        <w:t xml:space="preserve">        indices &lt;- seq(rows[[j]] - lookback, rows[[j]] - 1, </w:t>
      </w:r>
      <w:proofErr w:type="spellStart"/>
      <w:r>
        <w:rPr>
          <w:rStyle w:val="HTMLCode"/>
          <w:color w:val="212121"/>
        </w:rPr>
        <w:t>length.out</w:t>
      </w:r>
      <w:proofErr w:type="spellEnd"/>
      <w:r>
        <w:rPr>
          <w:rStyle w:val="HTMLCode"/>
          <w:color w:val="212121"/>
        </w:rPr>
        <w:t xml:space="preserve"> = dim(samples</w:t>
      </w:r>
      <w:proofErr w:type="gramStart"/>
      <w:r>
        <w:rPr>
          <w:rStyle w:val="HTMLCode"/>
          <w:color w:val="212121"/>
        </w:rPr>
        <w:t>)[</w:t>
      </w:r>
      <w:proofErr w:type="gramEnd"/>
      <w:r>
        <w:rPr>
          <w:rStyle w:val="HTMLCode"/>
          <w:color w:val="212121"/>
        </w:rPr>
        <w:t>[2]])</w:t>
      </w:r>
    </w:p>
    <w:p w14:paraId="7180011B" w14:textId="77777777" w:rsidR="00055B9E" w:rsidRDefault="00055B9E" w:rsidP="00055B9E">
      <w:pPr>
        <w:pStyle w:val="HTMLPreformatted"/>
        <w:shd w:val="clear" w:color="auto" w:fill="FFFFFF"/>
        <w:rPr>
          <w:rStyle w:val="HTMLCode"/>
          <w:color w:val="212121"/>
        </w:rPr>
      </w:pPr>
      <w:r>
        <w:rPr>
          <w:rStyle w:val="HTMLCode"/>
          <w:color w:val="212121"/>
        </w:rPr>
        <w:t xml:space="preserve">        </w:t>
      </w:r>
      <w:proofErr w:type="gramStart"/>
      <w:r>
        <w:rPr>
          <w:rStyle w:val="HTMLCode"/>
          <w:color w:val="212121"/>
        </w:rPr>
        <w:t>samples[</w:t>
      </w:r>
      <w:proofErr w:type="gramEnd"/>
      <w:r>
        <w:rPr>
          <w:rStyle w:val="HTMLCode"/>
          <w:color w:val="212121"/>
        </w:rPr>
        <w:t>j, , ] &lt;- data[indices, ]</w:t>
      </w:r>
    </w:p>
    <w:p w14:paraId="56B75FB8" w14:textId="77777777" w:rsidR="00055B9E" w:rsidRDefault="00055B9E" w:rsidP="00055B9E">
      <w:pPr>
        <w:pStyle w:val="HTMLPreformatted"/>
        <w:shd w:val="clear" w:color="auto" w:fill="FFFFFF"/>
        <w:rPr>
          <w:rStyle w:val="HTMLCode"/>
          <w:color w:val="212121"/>
        </w:rPr>
      </w:pPr>
      <w:r>
        <w:rPr>
          <w:rStyle w:val="HTMLCode"/>
          <w:color w:val="212121"/>
        </w:rPr>
        <w:t xml:space="preserve">        targets[[j]] &lt;- data[rows[[j]] + delay, 2]</w:t>
      </w:r>
    </w:p>
    <w:p w14:paraId="53DFF9DF" w14:textId="77777777" w:rsidR="00055B9E" w:rsidRDefault="00055B9E" w:rsidP="00055B9E">
      <w:pPr>
        <w:pStyle w:val="HTMLPreformatted"/>
        <w:shd w:val="clear" w:color="auto" w:fill="FFFFFF"/>
        <w:rPr>
          <w:rStyle w:val="HTMLCode"/>
          <w:color w:val="212121"/>
        </w:rPr>
      </w:pPr>
      <w:r>
        <w:rPr>
          <w:rStyle w:val="HTMLCode"/>
          <w:color w:val="212121"/>
        </w:rPr>
        <w:t xml:space="preserve">    }</w:t>
      </w:r>
    </w:p>
    <w:p w14:paraId="5281CCA8" w14:textId="77777777" w:rsidR="00055B9E" w:rsidRDefault="00055B9E" w:rsidP="00055B9E">
      <w:pPr>
        <w:pStyle w:val="HTMLPreformatted"/>
        <w:shd w:val="clear" w:color="auto" w:fill="FFFFFF"/>
        <w:rPr>
          <w:rStyle w:val="HTMLCode"/>
          <w:color w:val="212121"/>
        </w:rPr>
      </w:pPr>
      <w:r>
        <w:rPr>
          <w:rStyle w:val="HTMLCode"/>
          <w:color w:val="212121"/>
        </w:rPr>
        <w:t xml:space="preserve">    </w:t>
      </w:r>
      <w:proofErr w:type="gramStart"/>
      <w:r>
        <w:rPr>
          <w:rStyle w:val="HTMLCode"/>
          <w:color w:val="212121"/>
        </w:rPr>
        <w:t>list(</w:t>
      </w:r>
      <w:proofErr w:type="gramEnd"/>
      <w:r>
        <w:rPr>
          <w:rStyle w:val="HTMLCode"/>
          <w:color w:val="212121"/>
        </w:rPr>
        <w:t>samples, targets)</w:t>
      </w:r>
    </w:p>
    <w:p w14:paraId="58953168" w14:textId="77777777" w:rsidR="00055B9E" w:rsidRDefault="00055B9E" w:rsidP="00055B9E">
      <w:pPr>
        <w:pStyle w:val="HTMLPreformatted"/>
        <w:shd w:val="clear" w:color="auto" w:fill="FFFFFF"/>
        <w:rPr>
          <w:color w:val="212121"/>
          <w:sz w:val="21"/>
          <w:szCs w:val="21"/>
        </w:rPr>
      </w:pPr>
      <w:r>
        <w:rPr>
          <w:rStyle w:val="HTMLCode"/>
          <w:color w:val="212121"/>
        </w:rPr>
        <w:t>}</w:t>
      </w:r>
    </w:p>
    <w:p w14:paraId="47489F7E" w14:textId="2A243992" w:rsidR="00055B9E" w:rsidRDefault="00055B9E" w:rsidP="00055B9E">
      <w:pPr>
        <w:spacing w:after="0"/>
      </w:pPr>
    </w:p>
    <w:p w14:paraId="4AC171E7" w14:textId="7A3B78EA" w:rsidR="00055B9E" w:rsidRDefault="00055B9E" w:rsidP="00055B9E">
      <w:pPr>
        <w:spacing w:after="0"/>
      </w:pPr>
    </w:p>
    <w:p w14:paraId="3FDAA875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evaluate_naive_method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&lt;- </w:t>
      </w:r>
      <w:proofErr w:type="gramStart"/>
      <w:r w:rsidRPr="00055B9E">
        <w:rPr>
          <w:rFonts w:ascii="Courier New" w:eastAsia="Times New Roman" w:hAnsi="Courier New" w:cs="Courier New"/>
          <w:color w:val="0000FF"/>
          <w:sz w:val="21"/>
          <w:szCs w:val="21"/>
        </w:rPr>
        <w:t>function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 {</w:t>
      </w:r>
    </w:p>
    <w:p w14:paraId="427D5DC1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batch_maes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&lt;- 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c(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5E82995E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r w:rsidRPr="00055B9E">
        <w:rPr>
          <w:rFonts w:ascii="Courier New" w:eastAsia="Times New Roman" w:hAnsi="Courier New" w:cs="Courier New"/>
          <w:color w:val="0000FF"/>
          <w:sz w:val="21"/>
          <w:szCs w:val="21"/>
        </w:rPr>
        <w:t>for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(step </w:t>
      </w:r>
      <w:r w:rsidRPr="00055B9E">
        <w:rPr>
          <w:rFonts w:ascii="Courier New" w:eastAsia="Times New Roman" w:hAnsi="Courier New" w:cs="Courier New"/>
          <w:color w:val="0000FF"/>
          <w:sz w:val="21"/>
          <w:szCs w:val="21"/>
        </w:rPr>
        <w:t>in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</w:t>
      </w:r>
      <w:proofErr w:type="gramStart"/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1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:val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_steps) {</w:t>
      </w:r>
    </w:p>
    <w:p w14:paraId="53428656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c(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samples, targets) %&lt;-%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val_gen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)</w:t>
      </w:r>
    </w:p>
    <w:p w14:paraId="3A286D41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preds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&lt;- samples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[,dim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samples)[[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2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]],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2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]</w:t>
      </w:r>
    </w:p>
    <w:p w14:paraId="3BF4328D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mae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&lt;- 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mean(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abs(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preds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- targets))</w:t>
      </w:r>
    </w:p>
    <w:p w14:paraId="22442032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batch_maes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&lt;- 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c(</w:t>
      </w:r>
      <w:proofErr w:type="spellStart"/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batch_maes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mae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A93D0E4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}</w:t>
      </w:r>
    </w:p>
    <w:p w14:paraId="03C1938C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print(mean(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batch_maes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)</w:t>
      </w:r>
    </w:p>
    <w:p w14:paraId="344617BC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}</w:t>
      </w:r>
    </w:p>
    <w:p w14:paraId="569AAC95" w14:textId="000951C8" w:rsidR="00055B9E" w:rsidRDefault="00055B9E" w:rsidP="00055B9E">
      <w:pPr>
        <w:spacing w:after="0"/>
      </w:pPr>
    </w:p>
    <w:p w14:paraId="009307E7" w14:textId="23A2DCC6" w:rsidR="00055B9E" w:rsidRDefault="00055B9E" w:rsidP="00055B9E">
      <w:pPr>
        <w:spacing w:after="0"/>
      </w:pPr>
    </w:p>
    <w:p w14:paraId="63161F0C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t>## A basic machine learning approach</w:t>
      </w:r>
    </w:p>
    <w:p w14:paraId="62B1F82F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lastRenderedPageBreak/>
        <w:t># Using a flatten layer</w:t>
      </w:r>
    </w:p>
    <w:p w14:paraId="608B0155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model &lt;-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keras_model_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sequential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 %&gt;% </w:t>
      </w:r>
    </w:p>
    <w:p w14:paraId="4FBF070C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layer_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flatten(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input_shape = c(lookback / step, dim(data)[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-1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])) %&gt;% </w:t>
      </w:r>
    </w:p>
    <w:p w14:paraId="6E7E4A26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layer_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dense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units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32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 activation = </w:t>
      </w:r>
      <w:r w:rsidRPr="00055B9E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spellStart"/>
      <w:r w:rsidRPr="00055B9E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055B9E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 %&gt;% </w:t>
      </w:r>
    </w:p>
    <w:p w14:paraId="7DEF7821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layer_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dense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units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1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66E09295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50643D10" w14:textId="41874B7A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model %&gt;% </w:t>
      </w:r>
      <w:r w:rsidR="00274AF4" w:rsidRPr="00055B9E">
        <w:rPr>
          <w:rFonts w:ascii="Courier New" w:eastAsia="Times New Roman" w:hAnsi="Courier New" w:cs="Courier New"/>
          <w:color w:val="000000"/>
          <w:sz w:val="21"/>
          <w:szCs w:val="21"/>
        </w:rPr>
        <w:t>compile (</w:t>
      </w:r>
    </w:p>
    <w:p w14:paraId="30876DF9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optimizer =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optimizer_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rmsprop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5692B728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loss = </w:t>
      </w:r>
      <w:r w:rsidRPr="00055B9E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spellStart"/>
      <w:r w:rsidRPr="00055B9E">
        <w:rPr>
          <w:rFonts w:ascii="Courier New" w:eastAsia="Times New Roman" w:hAnsi="Courier New" w:cs="Courier New"/>
          <w:color w:val="A31515"/>
          <w:sz w:val="21"/>
          <w:szCs w:val="21"/>
        </w:rPr>
        <w:t>mae</w:t>
      </w:r>
      <w:proofErr w:type="spellEnd"/>
      <w:r w:rsidRPr="00055B9E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</w:p>
    <w:p w14:paraId="5589613B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263FD43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history &lt;- model %&gt;%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fit_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generator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</w:p>
    <w:p w14:paraId="20F7AB3D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train_gen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587109F7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steps_per_epoch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500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03983B86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epochs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20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023041A6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validation_data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val_gen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1053391A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validation_steps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val_steps</w:t>
      </w:r>
      <w:proofErr w:type="spellEnd"/>
    </w:p>
    <w:p w14:paraId="63C24BF9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2FE982C6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2C4AAE50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plot(history)</w:t>
      </w:r>
    </w:p>
    <w:p w14:paraId="39FC4D5F" w14:textId="480DF85F" w:rsidR="00055B9E" w:rsidRDefault="00055B9E" w:rsidP="00055B9E">
      <w:pPr>
        <w:spacing w:after="0"/>
      </w:pPr>
    </w:p>
    <w:p w14:paraId="5AFE2F06" w14:textId="645EE334" w:rsidR="00055B9E" w:rsidRDefault="00055B9E" w:rsidP="00055B9E">
      <w:pPr>
        <w:spacing w:after="0"/>
      </w:pPr>
    </w:p>
    <w:p w14:paraId="3C9FB795" w14:textId="77777777" w:rsidR="00055B9E" w:rsidRPr="00055B9E" w:rsidRDefault="00055B9E" w:rsidP="00055B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Warning message in </w:t>
      </w:r>
      <w:proofErr w:type="spell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fit_</w:t>
      </w:r>
      <w:proofErr w:type="gram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generator</w:t>
      </w:r>
      <w:proofErr w:type="spell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., </w:t>
      </w:r>
      <w:proofErr w:type="spell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train_gen</w:t>
      </w:r>
      <w:proofErr w:type="spell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, </w:t>
      </w:r>
      <w:proofErr w:type="spell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steps_per_epoch</w:t>
      </w:r>
      <w:proofErr w:type="spell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= 500, epochs = 20, :</w:t>
      </w:r>
    </w:p>
    <w:p w14:paraId="5652A8AB" w14:textId="7441DA03" w:rsidR="00055B9E" w:rsidRPr="00055B9E" w:rsidRDefault="00055B9E" w:rsidP="00055B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“`</w:t>
      </w:r>
      <w:proofErr w:type="spell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fit_generator</w:t>
      </w:r>
      <w:proofErr w:type="spell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` is deprecated. Use `fit` instead, it now </w:t>
      </w:r>
      <w:r w:rsidR="00274AF4" w:rsidRPr="00055B9E">
        <w:rPr>
          <w:rFonts w:ascii="Courier New" w:eastAsia="Times New Roman" w:hAnsi="Courier New" w:cs="Courier New"/>
          <w:color w:val="212121"/>
          <w:sz w:val="20"/>
          <w:szCs w:val="20"/>
        </w:rPr>
        <w:t>accepts</w:t>
      </w: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generators.”</w:t>
      </w:r>
    </w:p>
    <w:p w14:paraId="3C1D8449" w14:textId="77777777" w:rsidR="00055B9E" w:rsidRPr="00055B9E" w:rsidRDefault="00055B9E" w:rsidP="00055B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`</w:t>
      </w:r>
      <w:proofErr w:type="spell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geom_</w:t>
      </w:r>
      <w:proofErr w:type="gram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smooth</w:t>
      </w:r>
      <w:proofErr w:type="spell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)` using formula 'y ~ x'</w:t>
      </w:r>
    </w:p>
    <w:p w14:paraId="5368A807" w14:textId="77777777" w:rsidR="00055B9E" w:rsidRPr="00055B9E" w:rsidRDefault="00055B9E" w:rsidP="00055B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</w:rPr>
      </w:pPr>
    </w:p>
    <w:p w14:paraId="710307A1" w14:textId="5EA90167" w:rsidR="00055B9E" w:rsidRPr="00055B9E" w:rsidRDefault="00055B9E" w:rsidP="00055B9E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212121"/>
          <w:sz w:val="21"/>
          <w:szCs w:val="21"/>
        </w:rPr>
      </w:pPr>
      <w:r w:rsidRPr="00055B9E">
        <w:rPr>
          <w:noProof/>
        </w:rPr>
        <w:lastRenderedPageBreak/>
        <w:drawing>
          <wp:inline distT="0" distB="0" distL="0" distR="0" wp14:anchorId="552D0EDA" wp14:editId="66E447F2">
            <wp:extent cx="3999865" cy="3999865"/>
            <wp:effectExtent l="0" t="0" r="635" b="635"/>
            <wp:docPr id="3" name="Picture 3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9865" cy="399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3F1C8E" w14:textId="14A7BB3D" w:rsidR="00055B9E" w:rsidRDefault="00055B9E" w:rsidP="00055B9E">
      <w:pPr>
        <w:spacing w:after="0"/>
      </w:pPr>
    </w:p>
    <w:p w14:paraId="155B586F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t>## Using recurrent dropout to fight overfitting</w:t>
      </w:r>
    </w:p>
    <w:p w14:paraId="6C5C4914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t># </w:t>
      </w:r>
      <w:proofErr w:type="spellStart"/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t>Insteard</w:t>
      </w:r>
      <w:proofErr w:type="spellEnd"/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t> of layer Gru we will using LSTM layer</w:t>
      </w:r>
    </w:p>
    <w:p w14:paraId="2B6C6B4B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model_1 &lt;-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keras_model_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sequential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 %&gt;% </w:t>
      </w:r>
    </w:p>
    <w:p w14:paraId="795CECCA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layer_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lstm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units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32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 dropout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0.2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recurrent_dropout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0.2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7CF50BB2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input_shape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gramStart"/>
      <w:r w:rsidRPr="00055B9E">
        <w:rPr>
          <w:rFonts w:ascii="Courier New" w:eastAsia="Times New Roman" w:hAnsi="Courier New" w:cs="Courier New"/>
          <w:color w:val="0000FF"/>
          <w:sz w:val="21"/>
          <w:szCs w:val="21"/>
        </w:rPr>
        <w:t>list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DD0000"/>
          <w:sz w:val="21"/>
          <w:szCs w:val="21"/>
        </w:rPr>
        <w:t>NULL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 dim(data)[[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-1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]])) %&gt;% </w:t>
      </w:r>
    </w:p>
    <w:p w14:paraId="5FCEB7DA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layer_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dense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units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1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87020B5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model_1 %&gt;% 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compile(</w:t>
      </w:r>
      <w:proofErr w:type="gramEnd"/>
    </w:p>
    <w:p w14:paraId="20A3728F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optimizer =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optimizer_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rmsprop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396E9145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loss = </w:t>
      </w:r>
      <w:r w:rsidRPr="00055B9E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spellStart"/>
      <w:r w:rsidRPr="00055B9E">
        <w:rPr>
          <w:rFonts w:ascii="Courier New" w:eastAsia="Times New Roman" w:hAnsi="Courier New" w:cs="Courier New"/>
          <w:color w:val="A31515"/>
          <w:sz w:val="21"/>
          <w:szCs w:val="21"/>
        </w:rPr>
        <w:t>mae</w:t>
      </w:r>
      <w:proofErr w:type="spellEnd"/>
      <w:r w:rsidRPr="00055B9E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</w:p>
    <w:p w14:paraId="61C7DC2E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4B56C1ED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history_1 &lt;- model_1 %&gt;%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fit_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generator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</w:p>
    <w:p w14:paraId="5A5A8C8B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train_gen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5ECE9C77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steps_per_epoch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500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3755779E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epochs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15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64DAC1F0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validation_data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val_gen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374EF05A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validation_steps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val_steps</w:t>
      </w:r>
      <w:proofErr w:type="spellEnd"/>
    </w:p>
    <w:p w14:paraId="6A677034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D486DFC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7EB01005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plot(history_1)</w:t>
      </w:r>
    </w:p>
    <w:p w14:paraId="01C6DF71" w14:textId="436387DA" w:rsidR="00055B9E" w:rsidRDefault="00055B9E" w:rsidP="00055B9E">
      <w:pPr>
        <w:spacing w:after="0"/>
      </w:pPr>
    </w:p>
    <w:p w14:paraId="1BF7DCEE" w14:textId="77777777" w:rsidR="00055B9E" w:rsidRPr="00055B9E" w:rsidRDefault="00055B9E" w:rsidP="00055B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Warning message in </w:t>
      </w:r>
      <w:proofErr w:type="spell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fit_</w:t>
      </w:r>
      <w:proofErr w:type="gram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generator</w:t>
      </w:r>
      <w:proofErr w:type="spell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., </w:t>
      </w:r>
      <w:proofErr w:type="spell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train_gen</w:t>
      </w:r>
      <w:proofErr w:type="spell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, </w:t>
      </w:r>
      <w:proofErr w:type="spell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steps_per_epoch</w:t>
      </w:r>
      <w:proofErr w:type="spell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= 500, epochs = 15, :</w:t>
      </w:r>
    </w:p>
    <w:p w14:paraId="0EE34B10" w14:textId="77777777" w:rsidR="00055B9E" w:rsidRPr="00055B9E" w:rsidRDefault="00055B9E" w:rsidP="00055B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lastRenderedPageBreak/>
        <w:t>“`</w:t>
      </w:r>
      <w:proofErr w:type="spell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fit_generator</w:t>
      </w:r>
      <w:proofErr w:type="spell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` is deprecated. Use `fit` instead, it now </w:t>
      </w:r>
      <w:proofErr w:type="gram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accept</w:t>
      </w:r>
      <w:proofErr w:type="gram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generators.”</w:t>
      </w:r>
    </w:p>
    <w:p w14:paraId="40C36BEB" w14:textId="77777777" w:rsidR="00055B9E" w:rsidRPr="00055B9E" w:rsidRDefault="00055B9E" w:rsidP="00055B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`</w:t>
      </w:r>
      <w:proofErr w:type="spell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geom_</w:t>
      </w:r>
      <w:proofErr w:type="gram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smooth</w:t>
      </w:r>
      <w:proofErr w:type="spell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)` using formula 'y ~ x'</w:t>
      </w:r>
    </w:p>
    <w:p w14:paraId="240FFEAC" w14:textId="77777777" w:rsidR="00055B9E" w:rsidRPr="00055B9E" w:rsidRDefault="00055B9E" w:rsidP="00055B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</w:rPr>
      </w:pPr>
    </w:p>
    <w:p w14:paraId="14A9E055" w14:textId="43403B54" w:rsidR="00055B9E" w:rsidRPr="00055B9E" w:rsidRDefault="00055B9E" w:rsidP="00055B9E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212121"/>
          <w:sz w:val="21"/>
          <w:szCs w:val="21"/>
        </w:rPr>
      </w:pPr>
      <w:r w:rsidRPr="00055B9E">
        <w:rPr>
          <w:noProof/>
        </w:rPr>
        <w:drawing>
          <wp:inline distT="0" distB="0" distL="0" distR="0" wp14:anchorId="233AA5D0" wp14:editId="04516FF2">
            <wp:extent cx="3999865" cy="3999865"/>
            <wp:effectExtent l="0" t="0" r="635" b="635"/>
            <wp:docPr id="4" name="Picture 4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Chart, line char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9865" cy="399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5F8FBC" w14:textId="1230E9FF" w:rsidR="00055B9E" w:rsidRDefault="00055B9E" w:rsidP="00055B9E">
      <w:pPr>
        <w:spacing w:after="0"/>
      </w:pPr>
    </w:p>
    <w:p w14:paraId="798DA55D" w14:textId="4A0DD6CC" w:rsidR="00055B9E" w:rsidRDefault="00055B9E" w:rsidP="00055B9E">
      <w:pPr>
        <w:spacing w:after="0"/>
      </w:pPr>
    </w:p>
    <w:p w14:paraId="4668B650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t>## Stacking recurrent layers using `</w:t>
      </w:r>
      <w:proofErr w:type="spellStart"/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t>return_sequences</w:t>
      </w:r>
      <w:proofErr w:type="spellEnd"/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t> = TRUE`</w:t>
      </w:r>
    </w:p>
    <w:p w14:paraId="3A26FB7F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t>## and adjusting the number of units</w:t>
      </w:r>
    </w:p>
    <w:p w14:paraId="048B0837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model_2 &lt;-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keras_model_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sequential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 %&gt;% </w:t>
      </w:r>
    </w:p>
    <w:p w14:paraId="64C6C79F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layer_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lstm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units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16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</w:p>
    <w:p w14:paraId="38E50DF5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dropout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0.1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</w:p>
    <w:p w14:paraId="465538C2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recurrent_dropout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0.5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4E6F52A0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return_sequences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055B9E">
        <w:rPr>
          <w:rFonts w:ascii="Courier New" w:eastAsia="Times New Roman" w:hAnsi="Courier New" w:cs="Courier New"/>
          <w:color w:val="DD0000"/>
          <w:sz w:val="21"/>
          <w:szCs w:val="21"/>
        </w:rPr>
        <w:t>TRUE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1FC1B066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input_shape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gramStart"/>
      <w:r w:rsidRPr="00055B9E">
        <w:rPr>
          <w:rFonts w:ascii="Courier New" w:eastAsia="Times New Roman" w:hAnsi="Courier New" w:cs="Courier New"/>
          <w:color w:val="0000FF"/>
          <w:sz w:val="21"/>
          <w:szCs w:val="21"/>
        </w:rPr>
        <w:t>list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DD0000"/>
          <w:sz w:val="21"/>
          <w:szCs w:val="21"/>
        </w:rPr>
        <w:t>NULL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 dim(data)[[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-1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]])) %&gt;% </w:t>
      </w:r>
    </w:p>
    <w:p w14:paraId="6498FE96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layer_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lstm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units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32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 activation = </w:t>
      </w:r>
      <w:r w:rsidRPr="00055B9E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spellStart"/>
      <w:r w:rsidRPr="00055B9E">
        <w:rPr>
          <w:rFonts w:ascii="Courier New" w:eastAsia="Times New Roman" w:hAnsi="Courier New" w:cs="Courier New"/>
          <w:color w:val="A31515"/>
          <w:sz w:val="21"/>
          <w:szCs w:val="21"/>
        </w:rPr>
        <w:t>relu</w:t>
      </w:r>
      <w:proofErr w:type="spellEnd"/>
      <w:r w:rsidRPr="00055B9E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5C6BAFE9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dropout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0.1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2A485B4E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        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recurrent_dropout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0.5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 %&gt;% </w:t>
      </w:r>
    </w:p>
    <w:p w14:paraId="34E39B20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layer_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dense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units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1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1AC2E1A9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model_2 %&gt;% 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compile(</w:t>
      </w:r>
      <w:proofErr w:type="gramEnd"/>
    </w:p>
    <w:p w14:paraId="4157CB5D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optimizer =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optimizer_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rmsprop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602186C0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loss = </w:t>
      </w:r>
      <w:r w:rsidRPr="00055B9E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spellStart"/>
      <w:r w:rsidRPr="00055B9E">
        <w:rPr>
          <w:rFonts w:ascii="Courier New" w:eastAsia="Times New Roman" w:hAnsi="Courier New" w:cs="Courier New"/>
          <w:color w:val="A31515"/>
          <w:sz w:val="21"/>
          <w:szCs w:val="21"/>
        </w:rPr>
        <w:t>mae</w:t>
      </w:r>
      <w:proofErr w:type="spellEnd"/>
      <w:r w:rsidRPr="00055B9E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</w:p>
    <w:p w14:paraId="013B5709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5C869B3B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history_2 &lt;- model_2 %&gt;%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fit_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generator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</w:p>
    <w:p w14:paraId="32FE11A9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train_gen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57F83C90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lastRenderedPageBreak/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steps_per_epoch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500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693834AE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epochs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10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2C49E548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validation_data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val_gen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29EDCE7A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validation_steps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val_steps</w:t>
      </w:r>
      <w:proofErr w:type="spellEnd"/>
    </w:p>
    <w:p w14:paraId="2316F790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43240F9A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59775AF0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plot(history_2)</w:t>
      </w:r>
    </w:p>
    <w:p w14:paraId="0FF62D40" w14:textId="52E89AC7" w:rsidR="00055B9E" w:rsidRDefault="00055B9E" w:rsidP="00055B9E">
      <w:pPr>
        <w:spacing w:after="0"/>
      </w:pPr>
    </w:p>
    <w:p w14:paraId="4086AC38" w14:textId="0989B7B7" w:rsidR="00055B9E" w:rsidRDefault="00055B9E" w:rsidP="00055B9E">
      <w:pPr>
        <w:spacing w:after="0"/>
      </w:pPr>
    </w:p>
    <w:p w14:paraId="7D65E287" w14:textId="77777777" w:rsidR="00055B9E" w:rsidRPr="00055B9E" w:rsidRDefault="00055B9E" w:rsidP="00055B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Warning message in </w:t>
      </w:r>
      <w:proofErr w:type="spell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fit_</w:t>
      </w:r>
      <w:proofErr w:type="gram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generator</w:t>
      </w:r>
      <w:proofErr w:type="spell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., </w:t>
      </w:r>
      <w:proofErr w:type="spell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train_gen</w:t>
      </w:r>
      <w:proofErr w:type="spell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, </w:t>
      </w:r>
      <w:proofErr w:type="spell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steps_per_epoch</w:t>
      </w:r>
      <w:proofErr w:type="spell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= 500, epochs = 10, :</w:t>
      </w:r>
    </w:p>
    <w:p w14:paraId="48B04117" w14:textId="77777777" w:rsidR="00055B9E" w:rsidRPr="00055B9E" w:rsidRDefault="00055B9E" w:rsidP="00055B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“`</w:t>
      </w:r>
      <w:proofErr w:type="spell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fit_generator</w:t>
      </w:r>
      <w:proofErr w:type="spell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` is deprecated. Use `fit` instead, it now </w:t>
      </w:r>
      <w:proofErr w:type="gram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accept</w:t>
      </w:r>
      <w:proofErr w:type="gram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 xml:space="preserve"> generators.”</w:t>
      </w:r>
    </w:p>
    <w:p w14:paraId="2CBDE680" w14:textId="77777777" w:rsidR="00055B9E" w:rsidRPr="00055B9E" w:rsidRDefault="00055B9E" w:rsidP="00055B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</w:rPr>
      </w:pPr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`</w:t>
      </w:r>
      <w:proofErr w:type="spell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geom_</w:t>
      </w:r>
      <w:proofErr w:type="gramStart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smooth</w:t>
      </w:r>
      <w:proofErr w:type="spell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212121"/>
          <w:sz w:val="20"/>
          <w:szCs w:val="20"/>
        </w:rPr>
        <w:t>)` using formula 'y ~ x'</w:t>
      </w:r>
    </w:p>
    <w:p w14:paraId="0C40797F" w14:textId="77777777" w:rsidR="00055B9E" w:rsidRPr="00055B9E" w:rsidRDefault="00055B9E" w:rsidP="00055B9E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212121"/>
          <w:sz w:val="20"/>
          <w:szCs w:val="20"/>
        </w:rPr>
      </w:pPr>
    </w:p>
    <w:p w14:paraId="2081AB12" w14:textId="2D466B47" w:rsidR="00055B9E" w:rsidRPr="00055B9E" w:rsidRDefault="00055B9E" w:rsidP="00055B9E">
      <w:pPr>
        <w:shd w:val="clear" w:color="auto" w:fill="FFFFFF"/>
        <w:spacing w:after="0" w:line="240" w:lineRule="auto"/>
        <w:rPr>
          <w:rFonts w:ascii="Roboto" w:eastAsia="Times New Roman" w:hAnsi="Roboto" w:cs="Times New Roman"/>
          <w:color w:val="212121"/>
          <w:sz w:val="21"/>
          <w:szCs w:val="21"/>
        </w:rPr>
      </w:pPr>
      <w:r w:rsidRPr="00055B9E">
        <w:rPr>
          <w:noProof/>
        </w:rPr>
        <w:drawing>
          <wp:inline distT="0" distB="0" distL="0" distR="0" wp14:anchorId="08108909" wp14:editId="07E66892">
            <wp:extent cx="3999865" cy="3999865"/>
            <wp:effectExtent l="0" t="0" r="635" b="635"/>
            <wp:docPr id="5" name="Picture 5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hist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9865" cy="39998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599305" w14:textId="018E4C27" w:rsidR="00055B9E" w:rsidRDefault="00055B9E" w:rsidP="00055B9E">
      <w:pPr>
        <w:spacing w:after="0"/>
      </w:pPr>
    </w:p>
    <w:p w14:paraId="4B0C20FA" w14:textId="2B59E220" w:rsidR="00055B9E" w:rsidRDefault="00055B9E" w:rsidP="00055B9E">
      <w:pPr>
        <w:spacing w:after="0"/>
      </w:pPr>
    </w:p>
    <w:p w14:paraId="19C7CF58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t># </w:t>
      </w:r>
      <w:proofErr w:type="spellStart"/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t>Experimneting</w:t>
      </w:r>
      <w:proofErr w:type="spellEnd"/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t> a combination of </w:t>
      </w:r>
      <w:proofErr w:type="spellStart"/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t>id_convents</w:t>
      </w:r>
      <w:proofErr w:type="spellEnd"/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t> and </w:t>
      </w:r>
      <w:proofErr w:type="spellStart"/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t>Rnn</w:t>
      </w:r>
      <w:proofErr w:type="spellEnd"/>
    </w:p>
    <w:p w14:paraId="216A24C2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t># This model, starts with two `layer_conv_1</w:t>
      </w:r>
      <w:proofErr w:type="gramStart"/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t>d(</w:t>
      </w:r>
      <w:proofErr w:type="gramEnd"/>
      <w:r w:rsidRPr="00055B9E">
        <w:rPr>
          <w:rFonts w:ascii="Courier New" w:eastAsia="Times New Roman" w:hAnsi="Courier New" w:cs="Courier New"/>
          <w:color w:val="008000"/>
          <w:sz w:val="21"/>
          <w:szCs w:val="21"/>
        </w:rPr>
        <w:t>)` and following up with a `layer_simple_rnn()` then 'layer_dense'</w:t>
      </w:r>
    </w:p>
    <w:p w14:paraId="0010EC64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model_3 &lt;-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keras_model_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sequential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 %&gt;% </w:t>
      </w:r>
    </w:p>
    <w:p w14:paraId="24495780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layer_conv_1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d(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filters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32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 kernel_size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7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 activation = </w:t>
      </w:r>
      <w:r w:rsidRPr="00055B9E">
        <w:rPr>
          <w:rFonts w:ascii="Courier New" w:eastAsia="Times New Roman" w:hAnsi="Courier New" w:cs="Courier New"/>
          <w:color w:val="A31515"/>
          <w:sz w:val="21"/>
          <w:szCs w:val="21"/>
        </w:rPr>
        <w:t>"relu"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 %&gt;% </w:t>
      </w:r>
    </w:p>
    <w:p w14:paraId="2CAE928F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layer_simple_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rnn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units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32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return_sequences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055B9E">
        <w:rPr>
          <w:rFonts w:ascii="Courier New" w:eastAsia="Times New Roman" w:hAnsi="Courier New" w:cs="Courier New"/>
          <w:color w:val="DD0000"/>
          <w:sz w:val="21"/>
          <w:szCs w:val="21"/>
        </w:rPr>
        <w:t>TRUE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 %&gt;% </w:t>
      </w:r>
    </w:p>
    <w:p w14:paraId="40393CE2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layer_simple_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rnn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units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32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return_sequences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055B9E">
        <w:rPr>
          <w:rFonts w:ascii="Courier New" w:eastAsia="Times New Roman" w:hAnsi="Courier New" w:cs="Courier New"/>
          <w:color w:val="DD0000"/>
          <w:sz w:val="21"/>
          <w:szCs w:val="21"/>
        </w:rPr>
        <w:t>TRUE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 %&gt;%</w:t>
      </w:r>
    </w:p>
    <w:p w14:paraId="6EE18822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layer_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dense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units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1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5D307EFB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28843C20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model_3 %&gt;% 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compile(</w:t>
      </w:r>
      <w:proofErr w:type="gramEnd"/>
    </w:p>
    <w:p w14:paraId="74036267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optimizer =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optimizer_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rmsprop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,</w:t>
      </w:r>
    </w:p>
    <w:p w14:paraId="40E2EDE6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loss = </w:t>
      </w:r>
      <w:r w:rsidRPr="00055B9E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  <w:proofErr w:type="spellStart"/>
      <w:r w:rsidRPr="00055B9E">
        <w:rPr>
          <w:rFonts w:ascii="Courier New" w:eastAsia="Times New Roman" w:hAnsi="Courier New" w:cs="Courier New"/>
          <w:color w:val="A31515"/>
          <w:sz w:val="21"/>
          <w:szCs w:val="21"/>
        </w:rPr>
        <w:t>mae</w:t>
      </w:r>
      <w:proofErr w:type="spellEnd"/>
      <w:r w:rsidRPr="00055B9E">
        <w:rPr>
          <w:rFonts w:ascii="Courier New" w:eastAsia="Times New Roman" w:hAnsi="Courier New" w:cs="Courier New"/>
          <w:color w:val="A31515"/>
          <w:sz w:val="21"/>
          <w:szCs w:val="21"/>
        </w:rPr>
        <w:t>"</w:t>
      </w:r>
    </w:p>
    <w:p w14:paraId="5CCD5A5C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4D10520A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history_3 &lt;- model_3 %&gt;%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fit_</w:t>
      </w:r>
      <w:proofErr w:type="gram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generator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(</w:t>
      </w:r>
      <w:proofErr w:type="gramEnd"/>
    </w:p>
    <w:p w14:paraId="06282294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train_gen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4CC32C2E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steps_per_epoch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500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7682C530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epochs = </w:t>
      </w:r>
      <w:r w:rsidRPr="00055B9E">
        <w:rPr>
          <w:rFonts w:ascii="Courier New" w:eastAsia="Times New Roman" w:hAnsi="Courier New" w:cs="Courier New"/>
          <w:color w:val="098658"/>
          <w:sz w:val="21"/>
          <w:szCs w:val="21"/>
        </w:rPr>
        <w:t>10</w:t>
      </w: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11D3B289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validation_data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val_gen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,</w:t>
      </w:r>
    </w:p>
    <w:p w14:paraId="0174DB0F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validation_steps</w:t>
      </w:r>
      <w:proofErr w:type="spellEnd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 = </w:t>
      </w:r>
      <w:proofErr w:type="spellStart"/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val_steps</w:t>
      </w:r>
      <w:proofErr w:type="spellEnd"/>
    </w:p>
    <w:p w14:paraId="7B048525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)</w:t>
      </w:r>
    </w:p>
    <w:p w14:paraId="7774CD35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</w:p>
    <w:p w14:paraId="56F15DDE" w14:textId="77777777" w:rsidR="00055B9E" w:rsidRPr="00055B9E" w:rsidRDefault="00055B9E" w:rsidP="00055B9E">
      <w:pPr>
        <w:shd w:val="clear" w:color="auto" w:fill="FFFFFE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</w:rPr>
      </w:pPr>
      <w:r w:rsidRPr="00055B9E">
        <w:rPr>
          <w:rFonts w:ascii="Courier New" w:eastAsia="Times New Roman" w:hAnsi="Courier New" w:cs="Courier New"/>
          <w:color w:val="000000"/>
          <w:sz w:val="21"/>
          <w:szCs w:val="21"/>
        </w:rPr>
        <w:t>plot(history_3)</w:t>
      </w:r>
    </w:p>
    <w:p w14:paraId="3244B99F" w14:textId="77777777" w:rsidR="00055B9E" w:rsidRDefault="00055B9E" w:rsidP="00055B9E">
      <w:pPr>
        <w:spacing w:after="0"/>
      </w:pPr>
    </w:p>
    <w:sectPr w:rsidR="00055B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Roboto">
    <w:altName w:val="Roboto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EwMDWyMDMwtzA2MzJS0lEKTi0uzszPAykwrAUAPXJLlywAAAA="/>
  </w:docVars>
  <w:rsids>
    <w:rsidRoot w:val="009D3729"/>
    <w:rsid w:val="00055B9E"/>
    <w:rsid w:val="00274AF4"/>
    <w:rsid w:val="009D3729"/>
    <w:rsid w:val="00AA386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95346E"/>
  <w15:chartTrackingRefBased/>
  <w15:docId w15:val="{FD307740-94EF-49EB-9F94-384FBCC58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55B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55B9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55B9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1428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23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87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0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799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60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0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75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395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468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4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84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938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91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9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856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04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8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6514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4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50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30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85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25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1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23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218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1756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39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7451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29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12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22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6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183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94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8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32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1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877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960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354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569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5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83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935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370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70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338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191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764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8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104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9328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54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58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86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9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77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83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99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336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04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25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724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61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0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72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91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0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197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8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45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40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67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084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90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84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660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1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083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684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31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942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83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489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36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23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20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57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7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0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00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1756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8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5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326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5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585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998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33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094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17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97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9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939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9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080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8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1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5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781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967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8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0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72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29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877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078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06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07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748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854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43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80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0433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8948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3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5391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125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39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1278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2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328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4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84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51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46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6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63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60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98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26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81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263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657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3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864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27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261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228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10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0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932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411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33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052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52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180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29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9605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7150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784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766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417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936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15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71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836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09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88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085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66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429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2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06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22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64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229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74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138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480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45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14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5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90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7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46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0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17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010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11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2173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91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3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55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25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0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051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0</Pages>
  <Words>1222</Words>
  <Characters>6966</Characters>
  <Application>Microsoft Office Word</Application>
  <DocSecurity>0</DocSecurity>
  <Lines>58</Lines>
  <Paragraphs>16</Paragraphs>
  <ScaleCrop>false</ScaleCrop>
  <Company/>
  <LinksUpToDate>false</LinksUpToDate>
  <CharactersWithSpaces>81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ahed, Mohamed</dc:creator>
  <cp:keywords/>
  <dc:description/>
  <cp:lastModifiedBy>Mordi, Reginald</cp:lastModifiedBy>
  <cp:revision>3</cp:revision>
  <dcterms:created xsi:type="dcterms:W3CDTF">2021-05-06T20:08:00Z</dcterms:created>
  <dcterms:modified xsi:type="dcterms:W3CDTF">2021-05-06T22:07:00Z</dcterms:modified>
</cp:coreProperties>
</file>